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07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93"/>
        <w:gridCol w:w="1896"/>
        <w:gridCol w:w="1488"/>
        <w:gridCol w:w="1488"/>
        <w:gridCol w:w="2694"/>
        <w:gridCol w:w="1701"/>
        <w:gridCol w:w="212"/>
        <w:gridCol w:w="1914"/>
        <w:gridCol w:w="3892"/>
      </w:tblGrid>
      <w:tr w:rsidR="004D7519" w:rsidRPr="003E3290" w14:paraId="5070F46D" w14:textId="77777777" w:rsidTr="00E162EB">
        <w:trPr>
          <w:trHeight w:val="106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1896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976" w:type="dxa"/>
            <w:gridSpan w:val="2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694" w:type="dxa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3827" w:type="dxa"/>
            <w:gridSpan w:val="3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3892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D3AE9" w:rsidRPr="003E3290" w14:paraId="23C28949" w14:textId="77777777" w:rsidTr="00E162EB">
        <w:trPr>
          <w:trHeight w:val="216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5D3AE9" w:rsidRPr="003E3290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5D3AE9" w:rsidRPr="003E3290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1896" w:type="dxa"/>
            <w:shd w:val="clear" w:color="auto" w:fill="F2F2F2"/>
          </w:tcPr>
          <w:p w14:paraId="19A7E2BF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  <w:shd w:val="clear" w:color="auto" w:fill="F2F2F2"/>
          </w:tcPr>
          <w:p w14:paraId="58B28883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542BDC3C" w14:textId="48AB5F26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27" w:type="dxa"/>
            <w:gridSpan w:val="3"/>
            <w:shd w:val="clear" w:color="auto" w:fill="F2F2F2"/>
          </w:tcPr>
          <w:p w14:paraId="4063B4F0" w14:textId="77777777" w:rsidR="005D3AE9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31ACD10D" w14:textId="4C214164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</w:tc>
        <w:tc>
          <w:tcPr>
            <w:tcW w:w="3892" w:type="dxa"/>
            <w:shd w:val="clear" w:color="auto" w:fill="F2F2F2"/>
          </w:tcPr>
          <w:p w14:paraId="4DDC9EBD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1E80EA95" w14:textId="77777777" w:rsidTr="00E162EB">
        <w:trPr>
          <w:trHeight w:val="216"/>
          <w:jc w:val="center"/>
        </w:trPr>
        <w:tc>
          <w:tcPr>
            <w:tcW w:w="0" w:type="auto"/>
          </w:tcPr>
          <w:p w14:paraId="79197A13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1896" w:type="dxa"/>
          </w:tcPr>
          <w:p w14:paraId="35438F50" w14:textId="5845EB0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</w:tcPr>
          <w:p w14:paraId="40FBA43A" w14:textId="2255CAA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694" w:type="dxa"/>
          </w:tcPr>
          <w:p w14:paraId="5C88B3DC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4FF5847F" w14:textId="0368E20E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3827" w:type="dxa"/>
            <w:gridSpan w:val="3"/>
          </w:tcPr>
          <w:p w14:paraId="32D669E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18E8E783" w14:textId="66A89A54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</w:tc>
        <w:tc>
          <w:tcPr>
            <w:tcW w:w="3892" w:type="dxa"/>
          </w:tcPr>
          <w:p w14:paraId="3A064B3B" w14:textId="50F526EE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3A74C52E" w14:textId="77777777" w:rsidTr="00E162EB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1896" w:type="dxa"/>
            <w:shd w:val="clear" w:color="auto" w:fill="F2F2F2"/>
          </w:tcPr>
          <w:p w14:paraId="0172CD90" w14:textId="0D577944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  <w:shd w:val="clear" w:color="auto" w:fill="F2F2F2"/>
          </w:tcPr>
          <w:p w14:paraId="525062C9" w14:textId="77777777" w:rsidR="00D649B0" w:rsidRPr="00D8611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7BD85ED7" w14:textId="70EAA4FD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D86116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</w:tc>
        <w:tc>
          <w:tcPr>
            <w:tcW w:w="2694" w:type="dxa"/>
            <w:shd w:val="clear" w:color="auto" w:fill="F2F2F2"/>
          </w:tcPr>
          <w:p w14:paraId="69B4F27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4DD8A5F7" w14:textId="5DC6FF6C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3827" w:type="dxa"/>
            <w:gridSpan w:val="3"/>
            <w:shd w:val="clear" w:color="auto" w:fill="F2F2F2"/>
          </w:tcPr>
          <w:p w14:paraId="4C1719AC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0B63CECC" w14:textId="6AC973AD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</w:tc>
        <w:tc>
          <w:tcPr>
            <w:tcW w:w="3892" w:type="dxa"/>
            <w:shd w:val="clear" w:color="auto" w:fill="F2F2F2"/>
          </w:tcPr>
          <w:p w14:paraId="0F012854" w14:textId="67E34629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7CD65B4F" w14:textId="77777777" w:rsidTr="00E162EB">
        <w:trPr>
          <w:trHeight w:val="328"/>
          <w:jc w:val="center"/>
        </w:trPr>
        <w:tc>
          <w:tcPr>
            <w:tcW w:w="0" w:type="auto"/>
          </w:tcPr>
          <w:p w14:paraId="2CBD4510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06E432E4" w14:textId="6FD3DED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</w:tcPr>
          <w:p w14:paraId="6C0352A5" w14:textId="77777777" w:rsidR="00D649B0" w:rsidRPr="00D8611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7B81150A" w14:textId="568682B8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1"/>
                <w:szCs w:val="11"/>
              </w:rPr>
            </w:pPr>
            <w:r w:rsidRPr="00D86116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</w:tc>
        <w:tc>
          <w:tcPr>
            <w:tcW w:w="2694" w:type="dxa"/>
          </w:tcPr>
          <w:p w14:paraId="3641A88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0439F988" w14:textId="0FEC0CA8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3827" w:type="dxa"/>
            <w:gridSpan w:val="3"/>
          </w:tcPr>
          <w:p w14:paraId="590753B9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3F269798" w14:textId="0923BE3F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</w:tc>
        <w:tc>
          <w:tcPr>
            <w:tcW w:w="3892" w:type="dxa"/>
          </w:tcPr>
          <w:p w14:paraId="46927D1B" w14:textId="381D7DDE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4E019E97" w14:textId="77777777" w:rsidTr="00F55E7A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4679D21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1896" w:type="dxa"/>
            <w:shd w:val="clear" w:color="auto" w:fill="F2F2F2"/>
          </w:tcPr>
          <w:p w14:paraId="78403F3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53C71886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7C0446FA" w14:textId="1804A5EC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</w:tc>
        <w:tc>
          <w:tcPr>
            <w:tcW w:w="1488" w:type="dxa"/>
            <w:shd w:val="clear" w:color="auto" w:fill="F2F2F2"/>
          </w:tcPr>
          <w:p w14:paraId="504D557E" w14:textId="77777777" w:rsidR="007D602E" w:rsidRPr="00D86116" w:rsidRDefault="007D602E" w:rsidP="007D602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D8611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86116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43441550" w14:textId="41D5AC46" w:rsidR="00D649B0" w:rsidRDefault="007D602E" w:rsidP="007D602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D86116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</w:tc>
        <w:tc>
          <w:tcPr>
            <w:tcW w:w="1488" w:type="dxa"/>
            <w:shd w:val="clear" w:color="auto" w:fill="F2F2F2"/>
          </w:tcPr>
          <w:p w14:paraId="267A2B7B" w14:textId="37E2E5BA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3B272827" w14:textId="692AB54D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</w:tc>
        <w:tc>
          <w:tcPr>
            <w:tcW w:w="2694" w:type="dxa"/>
            <w:shd w:val="clear" w:color="auto" w:fill="F2F2F2"/>
          </w:tcPr>
          <w:p w14:paraId="6DAE3DE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48990F03" w14:textId="508AB671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1913" w:type="dxa"/>
            <w:gridSpan w:val="2"/>
            <w:shd w:val="clear" w:color="auto" w:fill="F2F2F2"/>
          </w:tcPr>
          <w:p w14:paraId="38E3C8D8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65CB54C" w14:textId="159CE781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  <w:tc>
          <w:tcPr>
            <w:tcW w:w="1914" w:type="dxa"/>
            <w:shd w:val="clear" w:color="auto" w:fill="F2F2F2"/>
          </w:tcPr>
          <w:p w14:paraId="0D06AF75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32E1CC5E" w14:textId="5485C05E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İmran Şahin</w:t>
            </w:r>
          </w:p>
        </w:tc>
        <w:tc>
          <w:tcPr>
            <w:tcW w:w="3892" w:type="dxa"/>
            <w:shd w:val="clear" w:color="auto" w:fill="F2F2F2"/>
          </w:tcPr>
          <w:p w14:paraId="3BF0BE9B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1B6A09AB" w14:textId="1DCD161B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</w:tc>
      </w:tr>
      <w:tr w:rsidR="002930B7" w:rsidRPr="003E3290" w14:paraId="68792966" w14:textId="77777777" w:rsidTr="00215014">
        <w:trPr>
          <w:trHeight w:val="335"/>
          <w:jc w:val="center"/>
        </w:trPr>
        <w:tc>
          <w:tcPr>
            <w:tcW w:w="0" w:type="auto"/>
          </w:tcPr>
          <w:p w14:paraId="2F2DECE9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0FF90DD2" w14:textId="3130CDE5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126B190B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1560CED0" w14:textId="66ACD893" w:rsidR="002930B7" w:rsidRPr="000436CE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</w:tc>
        <w:tc>
          <w:tcPr>
            <w:tcW w:w="2976" w:type="dxa"/>
            <w:gridSpan w:val="2"/>
          </w:tcPr>
          <w:p w14:paraId="55FB1879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71D97F29" w14:textId="1CE6B05A" w:rsidR="002930B7" w:rsidRPr="000436CE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</w:tc>
        <w:tc>
          <w:tcPr>
            <w:tcW w:w="2694" w:type="dxa"/>
          </w:tcPr>
          <w:p w14:paraId="7485E4F0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07088459" w14:textId="4FACCDDD" w:rsidR="002930B7" w:rsidRPr="000436CE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1913" w:type="dxa"/>
            <w:gridSpan w:val="2"/>
          </w:tcPr>
          <w:p w14:paraId="13C4FE5D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1BDB4809" w14:textId="075EE85E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  <w:tc>
          <w:tcPr>
            <w:tcW w:w="1914" w:type="dxa"/>
          </w:tcPr>
          <w:p w14:paraId="227339A0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6CC9FF4E" w14:textId="397665F9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İmran Şahin</w:t>
            </w:r>
          </w:p>
        </w:tc>
        <w:tc>
          <w:tcPr>
            <w:tcW w:w="3892" w:type="dxa"/>
          </w:tcPr>
          <w:p w14:paraId="5DE66229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1C5448CA" w14:textId="6A50AFBC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</w:tc>
      </w:tr>
      <w:tr w:rsidR="002930B7" w:rsidRPr="003E3290" w14:paraId="69EF04E3" w14:textId="77777777" w:rsidTr="00A74AD5">
        <w:trPr>
          <w:trHeight w:val="222"/>
          <w:jc w:val="center"/>
        </w:trPr>
        <w:tc>
          <w:tcPr>
            <w:tcW w:w="0" w:type="auto"/>
            <w:shd w:val="clear" w:color="auto" w:fill="F2F2F2"/>
          </w:tcPr>
          <w:p w14:paraId="0B361ADB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1896" w:type="dxa"/>
            <w:shd w:val="clear" w:color="auto" w:fill="F2F2F2"/>
          </w:tcPr>
          <w:p w14:paraId="6A485DA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753E1FF7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44908E5F" w14:textId="6B5D456F" w:rsidR="002930B7" w:rsidRPr="000436CE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</w:tc>
        <w:tc>
          <w:tcPr>
            <w:tcW w:w="2976" w:type="dxa"/>
            <w:gridSpan w:val="2"/>
            <w:shd w:val="clear" w:color="auto" w:fill="F2F2F2"/>
          </w:tcPr>
          <w:p w14:paraId="7C16B22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78B2BC02" w14:textId="0DBDF28B" w:rsidR="002930B7" w:rsidRPr="000436CE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</w:tc>
        <w:tc>
          <w:tcPr>
            <w:tcW w:w="2694" w:type="dxa"/>
            <w:shd w:val="clear" w:color="auto" w:fill="F2F2F2"/>
          </w:tcPr>
          <w:p w14:paraId="336268BC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3FCF43AF" w14:textId="6158B8C8" w:rsidR="002930B7" w:rsidRPr="000436CE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1913" w:type="dxa"/>
            <w:gridSpan w:val="2"/>
            <w:shd w:val="clear" w:color="auto" w:fill="F2F2F2"/>
          </w:tcPr>
          <w:p w14:paraId="2B186288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99118F1" w14:textId="6188CB34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  <w:tc>
          <w:tcPr>
            <w:tcW w:w="1914" w:type="dxa"/>
            <w:shd w:val="clear" w:color="auto" w:fill="F2F2F2"/>
          </w:tcPr>
          <w:p w14:paraId="0FBC3E53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0D64580F" w14:textId="43AFB4CB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</w:tc>
        <w:tc>
          <w:tcPr>
            <w:tcW w:w="3892" w:type="dxa"/>
            <w:shd w:val="clear" w:color="auto" w:fill="F2F2F2"/>
          </w:tcPr>
          <w:p w14:paraId="285E4048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5D92F5DD" w14:textId="42D4CD11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D649B0" w:rsidRPr="003E3290" w14:paraId="00990C80" w14:textId="77777777" w:rsidTr="00541B86">
        <w:trPr>
          <w:trHeight w:val="53"/>
          <w:jc w:val="center"/>
        </w:trPr>
        <w:tc>
          <w:tcPr>
            <w:tcW w:w="0" w:type="auto"/>
          </w:tcPr>
          <w:p w14:paraId="119B5DF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1896" w:type="dxa"/>
          </w:tcPr>
          <w:p w14:paraId="49031FF1" w14:textId="02A1121B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</w:tcPr>
          <w:p w14:paraId="1CA15FD0" w14:textId="415BB461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694" w:type="dxa"/>
          </w:tcPr>
          <w:p w14:paraId="75E55FF1" w14:textId="603CB831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</w:p>
        </w:tc>
        <w:tc>
          <w:tcPr>
            <w:tcW w:w="1913" w:type="dxa"/>
            <w:gridSpan w:val="2"/>
          </w:tcPr>
          <w:p w14:paraId="5490020E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77964B43" w14:textId="33ABBF0F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</w:tc>
        <w:tc>
          <w:tcPr>
            <w:tcW w:w="1914" w:type="dxa"/>
          </w:tcPr>
          <w:p w14:paraId="71B3F74F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7B9E85ED" w14:textId="2023986C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</w:tc>
        <w:tc>
          <w:tcPr>
            <w:tcW w:w="3892" w:type="dxa"/>
          </w:tcPr>
          <w:p w14:paraId="78CBE6E1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0B84CC2A" w14:textId="4165408C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D649B0" w:rsidRPr="003E3290" w14:paraId="0792B1A9" w14:textId="77777777" w:rsidTr="00347D2D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0A81488B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CC8BF43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1896" w:type="dxa"/>
            <w:shd w:val="clear" w:color="auto" w:fill="F2F2F2"/>
          </w:tcPr>
          <w:p w14:paraId="36379B14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5A44F1B1" w14:textId="4F7AD484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25D69B15" w14:textId="21F8F3F6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</w:tc>
        <w:tc>
          <w:tcPr>
            <w:tcW w:w="2976" w:type="dxa"/>
            <w:gridSpan w:val="2"/>
            <w:shd w:val="clear" w:color="auto" w:fill="F2F2F2"/>
          </w:tcPr>
          <w:p w14:paraId="2243ED50" w14:textId="6A336D0E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694" w:type="dxa"/>
            <w:shd w:val="clear" w:color="auto" w:fill="F2F2F2"/>
          </w:tcPr>
          <w:p w14:paraId="22F3E38A" w14:textId="14730D8A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</w:p>
        </w:tc>
        <w:tc>
          <w:tcPr>
            <w:tcW w:w="3827" w:type="dxa"/>
            <w:gridSpan w:val="3"/>
            <w:shd w:val="clear" w:color="auto" w:fill="F2F2F2"/>
          </w:tcPr>
          <w:p w14:paraId="5ECD7279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016CF7EF" w14:textId="0AAD6580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</w:tc>
        <w:tc>
          <w:tcPr>
            <w:tcW w:w="3892" w:type="dxa"/>
            <w:shd w:val="clear" w:color="auto" w:fill="F2F2F2"/>
          </w:tcPr>
          <w:p w14:paraId="7970FD19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C703449" w14:textId="7EAA9A0B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D649B0" w:rsidRPr="003E3290" w14:paraId="243363BC" w14:textId="77777777" w:rsidTr="00B93341">
        <w:trPr>
          <w:trHeight w:val="328"/>
          <w:jc w:val="center"/>
        </w:trPr>
        <w:tc>
          <w:tcPr>
            <w:tcW w:w="0" w:type="auto"/>
          </w:tcPr>
          <w:p w14:paraId="21B656D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7368D40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179BF40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5E720763" w14:textId="54EC98D0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</w:tc>
        <w:tc>
          <w:tcPr>
            <w:tcW w:w="2976" w:type="dxa"/>
            <w:gridSpan w:val="2"/>
          </w:tcPr>
          <w:p w14:paraId="71D02B1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57923C9A" w14:textId="47F6269D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</w:tc>
        <w:tc>
          <w:tcPr>
            <w:tcW w:w="2694" w:type="dxa"/>
          </w:tcPr>
          <w:p w14:paraId="202BBF68" w14:textId="1CDB2387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27" w:type="dxa"/>
            <w:gridSpan w:val="3"/>
          </w:tcPr>
          <w:p w14:paraId="391B954D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495ABBFE" w14:textId="723B6E7B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</w:tc>
        <w:tc>
          <w:tcPr>
            <w:tcW w:w="3892" w:type="dxa"/>
          </w:tcPr>
          <w:p w14:paraId="38EAD67E" w14:textId="0C0DFD7D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4BD6AD70" w14:textId="77777777" w:rsidTr="0059298E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D649B0" w:rsidRPr="009A5DB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1896" w:type="dxa"/>
            <w:shd w:val="clear" w:color="auto" w:fill="F2F2F2"/>
          </w:tcPr>
          <w:p w14:paraId="02F8D17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1E87933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1F6486AD" w14:textId="5226D961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</w:tc>
        <w:tc>
          <w:tcPr>
            <w:tcW w:w="2976" w:type="dxa"/>
            <w:gridSpan w:val="2"/>
            <w:shd w:val="clear" w:color="auto" w:fill="F2F2F2"/>
          </w:tcPr>
          <w:p w14:paraId="2400454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6E8F4B79" w14:textId="396DD782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</w:tc>
        <w:tc>
          <w:tcPr>
            <w:tcW w:w="2694" w:type="dxa"/>
            <w:shd w:val="clear" w:color="auto" w:fill="F2F2F2"/>
          </w:tcPr>
          <w:p w14:paraId="0A4F5CBE" w14:textId="1DEEB4F5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27" w:type="dxa"/>
            <w:gridSpan w:val="3"/>
            <w:shd w:val="clear" w:color="auto" w:fill="F2F2F2"/>
          </w:tcPr>
          <w:p w14:paraId="21A59B33" w14:textId="47DC5B9A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92" w:type="dxa"/>
            <w:shd w:val="clear" w:color="auto" w:fill="F2F2F2"/>
          </w:tcPr>
          <w:p w14:paraId="693FB384" w14:textId="0FC24D19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15EC5678" w14:textId="77777777" w:rsidTr="00E162EB">
        <w:trPr>
          <w:trHeight w:val="147"/>
          <w:jc w:val="center"/>
        </w:trPr>
        <w:tc>
          <w:tcPr>
            <w:tcW w:w="0" w:type="auto"/>
          </w:tcPr>
          <w:p w14:paraId="5A97036C" w14:textId="0CF1C4D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1896" w:type="dxa"/>
          </w:tcPr>
          <w:p w14:paraId="5C47C9C4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</w:tcPr>
          <w:p w14:paraId="003E46A3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49143D98" w14:textId="7028986E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2694" w:type="dxa"/>
          </w:tcPr>
          <w:p w14:paraId="288BBE72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27" w:type="dxa"/>
            <w:gridSpan w:val="3"/>
          </w:tcPr>
          <w:p w14:paraId="3B4628CA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1415E72B" w14:textId="0D97A62D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</w:tc>
        <w:tc>
          <w:tcPr>
            <w:tcW w:w="3892" w:type="dxa"/>
          </w:tcPr>
          <w:p w14:paraId="2804E9EE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752289A" w14:textId="5F8F1631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166FE6" w:rsidRPr="003E3290" w14:paraId="63E89435" w14:textId="77777777" w:rsidTr="00E162EB">
        <w:trPr>
          <w:trHeight w:val="335"/>
          <w:jc w:val="center"/>
        </w:trPr>
        <w:tc>
          <w:tcPr>
            <w:tcW w:w="0" w:type="auto"/>
          </w:tcPr>
          <w:p w14:paraId="31BE347E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1896" w:type="dxa"/>
          </w:tcPr>
          <w:p w14:paraId="0A3E03BE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</w:tcPr>
          <w:p w14:paraId="606C9D2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082236EA" w14:textId="41D61705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2694" w:type="dxa"/>
          </w:tcPr>
          <w:p w14:paraId="23A16CE7" w14:textId="677BE64A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27" w:type="dxa"/>
            <w:gridSpan w:val="3"/>
          </w:tcPr>
          <w:p w14:paraId="212068F4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02DB8EBF" w14:textId="73672823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</w:tc>
        <w:tc>
          <w:tcPr>
            <w:tcW w:w="3892" w:type="dxa"/>
          </w:tcPr>
          <w:p w14:paraId="5A3FD0A5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BFFEB09" w14:textId="5D3433F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166FE6" w:rsidRPr="003E3290" w14:paraId="3C1D74F5" w14:textId="77777777" w:rsidTr="00E162EB">
        <w:trPr>
          <w:trHeight w:val="328"/>
          <w:jc w:val="center"/>
        </w:trPr>
        <w:tc>
          <w:tcPr>
            <w:tcW w:w="0" w:type="auto"/>
          </w:tcPr>
          <w:p w14:paraId="285861FC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1896" w:type="dxa"/>
          </w:tcPr>
          <w:p w14:paraId="6CC350F8" w14:textId="4AD54B4F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</w:tcPr>
          <w:p w14:paraId="4D3DEE96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1C062DB6" w14:textId="5BF6CD2D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2694" w:type="dxa"/>
          </w:tcPr>
          <w:p w14:paraId="34145D15" w14:textId="3673FBCD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27" w:type="dxa"/>
            <w:gridSpan w:val="3"/>
          </w:tcPr>
          <w:p w14:paraId="0C43D0CA" w14:textId="271FBAEB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92" w:type="dxa"/>
          </w:tcPr>
          <w:p w14:paraId="36BA6565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0AD86EA" w14:textId="27D0A54A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166FE6" w:rsidRPr="003E3290" w14:paraId="587B3613" w14:textId="77777777" w:rsidTr="00801AEB">
        <w:trPr>
          <w:trHeight w:val="216"/>
          <w:jc w:val="center"/>
        </w:trPr>
        <w:tc>
          <w:tcPr>
            <w:tcW w:w="0" w:type="auto"/>
          </w:tcPr>
          <w:p w14:paraId="05C87D6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1896" w:type="dxa"/>
          </w:tcPr>
          <w:p w14:paraId="04CF40F5" w14:textId="4620357D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</w:tcPr>
          <w:p w14:paraId="01BEA6DE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5BCD9696" w14:textId="0A1452F1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</w:tc>
        <w:tc>
          <w:tcPr>
            <w:tcW w:w="2694" w:type="dxa"/>
          </w:tcPr>
          <w:p w14:paraId="7CC92A73" w14:textId="34F5FE50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</w:tcPr>
          <w:p w14:paraId="05DA7A96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084395C6" w14:textId="299D6FEF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</w:tc>
        <w:tc>
          <w:tcPr>
            <w:tcW w:w="2126" w:type="dxa"/>
            <w:gridSpan w:val="2"/>
          </w:tcPr>
          <w:p w14:paraId="716F0070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4C6E88C5" w14:textId="4A70B509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</w:tc>
        <w:tc>
          <w:tcPr>
            <w:tcW w:w="3892" w:type="dxa"/>
          </w:tcPr>
          <w:p w14:paraId="63A5A47A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4781C54F" w14:textId="64A3BF99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</w:tc>
      </w:tr>
      <w:tr w:rsidR="00166FE6" w:rsidRPr="003E3290" w14:paraId="25247BFA" w14:textId="77777777" w:rsidTr="00091D13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1896" w:type="dxa"/>
            <w:shd w:val="clear" w:color="auto" w:fill="F2F2F2"/>
          </w:tcPr>
          <w:p w14:paraId="1C49DCF3" w14:textId="5CB0C670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  <w:shd w:val="clear" w:color="auto" w:fill="F2F2F2"/>
          </w:tcPr>
          <w:p w14:paraId="1CA3834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2B341AB2" w14:textId="47EF1294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</w:tc>
        <w:tc>
          <w:tcPr>
            <w:tcW w:w="2694" w:type="dxa"/>
            <w:shd w:val="clear" w:color="auto" w:fill="F2F2F2"/>
          </w:tcPr>
          <w:p w14:paraId="1DAE533B" w14:textId="5C2A1AE1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  <w:shd w:val="clear" w:color="auto" w:fill="F2F2F2"/>
          </w:tcPr>
          <w:p w14:paraId="36523F6B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4CE11D3C" w14:textId="0C57C32B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5B98FEE6" w14:textId="636A9EAE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43BBB8A7" w14:textId="624A688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</w:tc>
        <w:tc>
          <w:tcPr>
            <w:tcW w:w="3892" w:type="dxa"/>
            <w:shd w:val="clear" w:color="auto" w:fill="F2F2F2"/>
          </w:tcPr>
          <w:p w14:paraId="0C2B0D11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13A7BDAE" w14:textId="6AA105E9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</w:tc>
      </w:tr>
      <w:tr w:rsidR="00166FE6" w:rsidRPr="003E3290" w14:paraId="1B424CD7" w14:textId="77777777" w:rsidTr="00AE555A">
        <w:trPr>
          <w:trHeight w:val="328"/>
          <w:jc w:val="center"/>
        </w:trPr>
        <w:tc>
          <w:tcPr>
            <w:tcW w:w="0" w:type="auto"/>
          </w:tcPr>
          <w:p w14:paraId="03B4EF6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1896" w:type="dxa"/>
          </w:tcPr>
          <w:p w14:paraId="7D3F77AC" w14:textId="04B9A23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</w:tcPr>
          <w:p w14:paraId="25D329BD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4B36C8E6" w14:textId="30F5049D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</w:tc>
        <w:tc>
          <w:tcPr>
            <w:tcW w:w="2694" w:type="dxa"/>
          </w:tcPr>
          <w:p w14:paraId="3AFD1258" w14:textId="5655FF15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827" w:type="dxa"/>
            <w:gridSpan w:val="3"/>
          </w:tcPr>
          <w:p w14:paraId="7A77BBBD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19B58EB7" w14:textId="5E6A3C51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</w:tc>
        <w:tc>
          <w:tcPr>
            <w:tcW w:w="3892" w:type="dxa"/>
          </w:tcPr>
          <w:p w14:paraId="2E4E7B82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530C6AA" w14:textId="13E50890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</w:tc>
      </w:tr>
      <w:tr w:rsidR="00166FE6" w:rsidRPr="003E3290" w14:paraId="295D27F0" w14:textId="77777777" w:rsidTr="00372869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1896" w:type="dxa"/>
            <w:shd w:val="clear" w:color="auto" w:fill="F2F2F2"/>
          </w:tcPr>
          <w:p w14:paraId="1CC83F9E" w14:textId="2CC9B891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488" w:type="dxa"/>
            <w:shd w:val="clear" w:color="auto" w:fill="F2F2F2"/>
          </w:tcPr>
          <w:p w14:paraId="5C413FB9" w14:textId="77777777" w:rsidR="00166FE6" w:rsidRPr="00DD749A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49273CCE" w14:textId="51129888" w:rsidR="00166FE6" w:rsidRPr="00DD749A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DD749A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</w:tc>
        <w:tc>
          <w:tcPr>
            <w:tcW w:w="1488" w:type="dxa"/>
            <w:shd w:val="clear" w:color="auto" w:fill="F2F2F2"/>
          </w:tcPr>
          <w:p w14:paraId="231F6345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15AEC353" w14:textId="063022AA" w:rsidR="00166FE6" w:rsidRPr="00DD749A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</w:tc>
        <w:tc>
          <w:tcPr>
            <w:tcW w:w="2694" w:type="dxa"/>
            <w:shd w:val="clear" w:color="auto" w:fill="F2F2F2"/>
          </w:tcPr>
          <w:p w14:paraId="0E1263B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33083F21" w14:textId="7288718B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1913" w:type="dxa"/>
            <w:gridSpan w:val="2"/>
            <w:shd w:val="clear" w:color="auto" w:fill="F2F2F2"/>
          </w:tcPr>
          <w:p w14:paraId="251FDBFB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2A3E5D2" w14:textId="5246FFA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  <w:tc>
          <w:tcPr>
            <w:tcW w:w="1914" w:type="dxa"/>
            <w:shd w:val="clear" w:color="auto" w:fill="F2F2F2"/>
          </w:tcPr>
          <w:p w14:paraId="33628EFF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5E6AB126" w14:textId="67149B62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</w:tc>
        <w:tc>
          <w:tcPr>
            <w:tcW w:w="3892" w:type="dxa"/>
            <w:shd w:val="clear" w:color="auto" w:fill="F2F2F2"/>
          </w:tcPr>
          <w:p w14:paraId="3E1AE8AE" w14:textId="657F8B73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3B7D3F6F" w14:textId="77777777" w:rsidTr="00B50B29">
        <w:trPr>
          <w:trHeight w:val="38"/>
          <w:jc w:val="center"/>
        </w:trPr>
        <w:tc>
          <w:tcPr>
            <w:tcW w:w="0" w:type="auto"/>
          </w:tcPr>
          <w:p w14:paraId="75D1FC06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1896" w:type="dxa"/>
          </w:tcPr>
          <w:p w14:paraId="5616B531" w14:textId="3D08FB1F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488" w:type="dxa"/>
          </w:tcPr>
          <w:p w14:paraId="16B6B8F3" w14:textId="77777777" w:rsidR="00166FE6" w:rsidRPr="00DD749A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2697BA4F" w14:textId="7AE20183" w:rsidR="00166FE6" w:rsidRPr="00DD749A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DD749A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</w:tc>
        <w:tc>
          <w:tcPr>
            <w:tcW w:w="1488" w:type="dxa"/>
          </w:tcPr>
          <w:p w14:paraId="03694CCA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043C88CC" w14:textId="79B39382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</w:tc>
        <w:tc>
          <w:tcPr>
            <w:tcW w:w="2694" w:type="dxa"/>
          </w:tcPr>
          <w:p w14:paraId="7778CA5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57E01A4D" w14:textId="6FF68A1F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1913" w:type="dxa"/>
            <w:gridSpan w:val="2"/>
          </w:tcPr>
          <w:p w14:paraId="75B6D233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FFA2278" w14:textId="01AAF24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  <w:tc>
          <w:tcPr>
            <w:tcW w:w="1914" w:type="dxa"/>
          </w:tcPr>
          <w:p w14:paraId="26305F7F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4B5DEE50" w14:textId="28CC4595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</w:tc>
        <w:tc>
          <w:tcPr>
            <w:tcW w:w="3892" w:type="dxa"/>
          </w:tcPr>
          <w:p w14:paraId="6D8C53F1" w14:textId="6AEE2E89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4F69A8C2" w14:textId="77777777" w:rsidTr="00875311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1896" w:type="dxa"/>
            <w:shd w:val="clear" w:color="auto" w:fill="F2F2F2"/>
          </w:tcPr>
          <w:p w14:paraId="52475C11" w14:textId="274B35F6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976" w:type="dxa"/>
            <w:gridSpan w:val="2"/>
            <w:shd w:val="clear" w:color="auto" w:fill="F2F2F2"/>
          </w:tcPr>
          <w:p w14:paraId="6D663986" w14:textId="77777777" w:rsidR="00166FE6" w:rsidRPr="00DD749A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DD749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DD749A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1A066722" w14:textId="05B9CB3C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DD749A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</w:tc>
        <w:tc>
          <w:tcPr>
            <w:tcW w:w="2694" w:type="dxa"/>
            <w:shd w:val="clear" w:color="auto" w:fill="F2F2F2"/>
          </w:tcPr>
          <w:p w14:paraId="601DBB7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68443DD7" w14:textId="6FAE06AB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</w:tc>
        <w:tc>
          <w:tcPr>
            <w:tcW w:w="1913" w:type="dxa"/>
            <w:gridSpan w:val="2"/>
            <w:shd w:val="clear" w:color="auto" w:fill="F2F2F2"/>
          </w:tcPr>
          <w:p w14:paraId="59A1A02B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7E534C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7E534C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20CCDD6" w14:textId="288A6E16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  <w:tc>
          <w:tcPr>
            <w:tcW w:w="1914" w:type="dxa"/>
            <w:shd w:val="clear" w:color="auto" w:fill="F2F2F2"/>
          </w:tcPr>
          <w:p w14:paraId="61ADFB03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1D053F25" w14:textId="6A8384B1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</w:tc>
        <w:tc>
          <w:tcPr>
            <w:tcW w:w="3892" w:type="dxa"/>
            <w:shd w:val="clear" w:color="auto" w:fill="F2F2F2"/>
          </w:tcPr>
          <w:p w14:paraId="6D542057" w14:textId="1C96A988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</w:tbl>
    <w:p w14:paraId="432C363A" w14:textId="2944BF22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pPr w:leftFromText="180" w:rightFromText="180" w:vertAnchor="text" w:horzAnchor="margin" w:tblpXSpec="center" w:tblpY="-77"/>
        <w:tblW w:w="1582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2"/>
        <w:gridCol w:w="2952"/>
        <w:gridCol w:w="3152"/>
        <w:gridCol w:w="3213"/>
        <w:gridCol w:w="2842"/>
        <w:gridCol w:w="2699"/>
      </w:tblGrid>
      <w:tr w:rsidR="00DC074C" w:rsidRPr="003E3290" w14:paraId="54E34C1A" w14:textId="77777777" w:rsidTr="00DC074C">
        <w:trPr>
          <w:trHeight w:val="147"/>
        </w:trPr>
        <w:tc>
          <w:tcPr>
            <w:tcW w:w="0" w:type="auto"/>
          </w:tcPr>
          <w:p w14:paraId="0BE6554C" w14:textId="77777777" w:rsidR="00DC074C" w:rsidRPr="003E3290" w:rsidRDefault="00DC074C" w:rsidP="00DC074C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sz w:val="14"/>
                <w:szCs w:val="14"/>
              </w:rPr>
              <w:lastRenderedPageBreak/>
              <w:br w:type="page"/>
            </w:r>
            <w:r w:rsidRPr="003E3290">
              <w:rPr>
                <w:rFonts w:ascii="Times New Roman" w:hAnsi="Times New Roman"/>
                <w:sz w:val="14"/>
                <w:szCs w:val="14"/>
              </w:rPr>
              <w:br w:type="page"/>
            </w: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2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952" w:type="dxa"/>
          </w:tcPr>
          <w:p w14:paraId="1E62FD1C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152" w:type="dxa"/>
          </w:tcPr>
          <w:p w14:paraId="5694CD00" w14:textId="77777777" w:rsidR="00DC074C" w:rsidRPr="00854481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213" w:type="dxa"/>
          </w:tcPr>
          <w:p w14:paraId="25894AD3" w14:textId="77777777" w:rsidR="00DC074C" w:rsidRPr="00854481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42" w:type="dxa"/>
          </w:tcPr>
          <w:p w14:paraId="1F08419E" w14:textId="77777777" w:rsidR="00DC074C" w:rsidRPr="00B133E7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699" w:type="dxa"/>
          </w:tcPr>
          <w:p w14:paraId="1ACA1062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DC074C" w:rsidRPr="003E3290" w14:paraId="7B2E9479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2EEB6CBE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18B79310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52" w:type="dxa"/>
            <w:shd w:val="clear" w:color="auto" w:fill="F2F2F2"/>
          </w:tcPr>
          <w:p w14:paraId="55917EB7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49B70B45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13" w:type="dxa"/>
            <w:shd w:val="clear" w:color="auto" w:fill="F2F2F2"/>
          </w:tcPr>
          <w:p w14:paraId="0E383946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1DF9F8CA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19CA265E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1891D127" w14:textId="77777777" w:rsidTr="00DC074C">
        <w:trPr>
          <w:trHeight w:val="296"/>
        </w:trPr>
        <w:tc>
          <w:tcPr>
            <w:tcW w:w="0" w:type="auto"/>
          </w:tcPr>
          <w:p w14:paraId="4502EC3B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C2D5A18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52" w:type="dxa"/>
          </w:tcPr>
          <w:p w14:paraId="12E60936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DFC22D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13" w:type="dxa"/>
          </w:tcPr>
          <w:p w14:paraId="6CD0DA0F" w14:textId="77777777" w:rsidR="000436CE" w:rsidRPr="000E3687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DAC4C69" w14:textId="6067D266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65FC3BDF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3CFAEEBA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2D11714D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1134704A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52" w:type="dxa"/>
            <w:shd w:val="clear" w:color="auto" w:fill="F2F2F2"/>
          </w:tcPr>
          <w:p w14:paraId="23C48E2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BF6CE6B" w14:textId="77777777" w:rsidR="000436CE" w:rsidRDefault="00182E9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468DCAF4" w14:textId="784F1010" w:rsidR="00182E9E" w:rsidRPr="003E3290" w:rsidRDefault="00182E9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</w:tc>
        <w:tc>
          <w:tcPr>
            <w:tcW w:w="3213" w:type="dxa"/>
            <w:shd w:val="clear" w:color="auto" w:fill="F2F2F2"/>
          </w:tcPr>
          <w:p w14:paraId="48AFBE3E" w14:textId="77777777" w:rsidR="000436CE" w:rsidRPr="000E3687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7419CB79" w14:textId="09FF8C5E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1C9FE402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6CDD5335" w14:textId="77777777" w:rsidTr="00DC074C">
        <w:trPr>
          <w:trHeight w:val="284"/>
        </w:trPr>
        <w:tc>
          <w:tcPr>
            <w:tcW w:w="0" w:type="auto"/>
          </w:tcPr>
          <w:p w14:paraId="01A532C9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999FAFF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633EE865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38723CE6" w14:textId="77777777" w:rsidR="00182E9E" w:rsidRDefault="00182E9E" w:rsidP="00182E9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7F66553C" w14:textId="11970725" w:rsidR="00C019ED" w:rsidRPr="003E3290" w:rsidRDefault="00182E9E" w:rsidP="00182E9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</w:tc>
        <w:tc>
          <w:tcPr>
            <w:tcW w:w="3213" w:type="dxa"/>
          </w:tcPr>
          <w:p w14:paraId="7C6BBCB8" w14:textId="77777777" w:rsidR="000436CE" w:rsidRDefault="00EA060F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13E0EA3E" w14:textId="1CA09CBB" w:rsidR="00EA060F" w:rsidRPr="000E3687" w:rsidRDefault="00EA060F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42" w:type="dxa"/>
          </w:tcPr>
          <w:p w14:paraId="11C6FEE9" w14:textId="31099EF1" w:rsidR="000436CE" w:rsidRPr="003E3290" w:rsidRDefault="000436CE" w:rsidP="00411D1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1A2DDF5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C074C" w:rsidRPr="003E3290" w14:paraId="343355E2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01CE1337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9C3DB4D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52" w:type="dxa"/>
            <w:shd w:val="clear" w:color="auto" w:fill="F2F2F2"/>
          </w:tcPr>
          <w:p w14:paraId="49C10D43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9F9C3C5" w14:textId="77777777" w:rsidR="00182E9E" w:rsidRDefault="00182E9E" w:rsidP="00182E9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30C00DAD" w14:textId="2DD858A6" w:rsidR="00DC074C" w:rsidRPr="003E3290" w:rsidRDefault="00182E9E" w:rsidP="00182E9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</w:tc>
        <w:tc>
          <w:tcPr>
            <w:tcW w:w="3213" w:type="dxa"/>
            <w:shd w:val="clear" w:color="auto" w:fill="F2F2F2"/>
          </w:tcPr>
          <w:p w14:paraId="5202805C" w14:textId="77777777" w:rsidR="00EA060F" w:rsidRDefault="00EA060F" w:rsidP="00EA06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52D96204" w14:textId="45032343" w:rsidR="00DC074C" w:rsidRPr="000E3687" w:rsidRDefault="00EA060F" w:rsidP="00EA06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42" w:type="dxa"/>
            <w:shd w:val="clear" w:color="auto" w:fill="F2F2F2"/>
          </w:tcPr>
          <w:p w14:paraId="443229D1" w14:textId="59236089" w:rsidR="00DC074C" w:rsidRPr="003E3290" w:rsidRDefault="00DC074C" w:rsidP="00411D1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537B1722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649B0" w:rsidRPr="003E3290" w14:paraId="3D67842D" w14:textId="77777777" w:rsidTr="00DC074C">
        <w:trPr>
          <w:trHeight w:val="296"/>
        </w:trPr>
        <w:tc>
          <w:tcPr>
            <w:tcW w:w="0" w:type="auto"/>
          </w:tcPr>
          <w:p w14:paraId="30729379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69050AA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44F1E94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142EB885" w14:textId="274B2906" w:rsidR="00D649B0" w:rsidRPr="004F3BFB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</w:tc>
        <w:tc>
          <w:tcPr>
            <w:tcW w:w="3152" w:type="dxa"/>
          </w:tcPr>
          <w:p w14:paraId="16B36749" w14:textId="77777777" w:rsidR="00D649B0" w:rsidRPr="00C624CA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5A90C8CA" w14:textId="7B8E1E94" w:rsidR="00D649B0" w:rsidRPr="00C624CA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213" w:type="dxa"/>
          </w:tcPr>
          <w:p w14:paraId="246C9304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7F73C4D2" w14:textId="7450B37A" w:rsidR="00D649B0" w:rsidRPr="000E368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42" w:type="dxa"/>
          </w:tcPr>
          <w:p w14:paraId="3D8B60F7" w14:textId="3D3B5192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2713CB35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23C1D8C" w14:textId="77777777" w:rsidTr="00DC074C">
        <w:trPr>
          <w:trHeight w:val="302"/>
        </w:trPr>
        <w:tc>
          <w:tcPr>
            <w:tcW w:w="0" w:type="auto"/>
            <w:shd w:val="clear" w:color="auto" w:fill="F2F2F2"/>
          </w:tcPr>
          <w:p w14:paraId="4746769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541045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52" w:type="dxa"/>
            <w:shd w:val="clear" w:color="auto" w:fill="F2F2F2"/>
          </w:tcPr>
          <w:p w14:paraId="7223DC95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5C64A77C" w14:textId="64D245E0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</w:tc>
        <w:tc>
          <w:tcPr>
            <w:tcW w:w="3152" w:type="dxa"/>
            <w:shd w:val="clear" w:color="auto" w:fill="F2F2F2"/>
          </w:tcPr>
          <w:p w14:paraId="16380369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54FACADC" w14:textId="7DE79F7E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213" w:type="dxa"/>
            <w:shd w:val="clear" w:color="auto" w:fill="F2F2F2"/>
          </w:tcPr>
          <w:p w14:paraId="34452BBF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0283ED81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58CB10B6" w14:textId="1A3B1162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699" w:type="dxa"/>
            <w:shd w:val="clear" w:color="auto" w:fill="F2F2F2"/>
          </w:tcPr>
          <w:p w14:paraId="014D016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66DB0BC7" w14:textId="77777777" w:rsidTr="00DC074C">
        <w:trPr>
          <w:trHeight w:val="73"/>
        </w:trPr>
        <w:tc>
          <w:tcPr>
            <w:tcW w:w="0" w:type="auto"/>
          </w:tcPr>
          <w:p w14:paraId="574635C3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B895E21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52" w:type="dxa"/>
          </w:tcPr>
          <w:p w14:paraId="71CF850E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6E6DBACB" w14:textId="41304C64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</w:tc>
        <w:tc>
          <w:tcPr>
            <w:tcW w:w="3152" w:type="dxa"/>
          </w:tcPr>
          <w:p w14:paraId="39DEA880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02A3F795" w14:textId="2DF2F691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213" w:type="dxa"/>
          </w:tcPr>
          <w:p w14:paraId="675DD017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671693D3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1504EEB5" w14:textId="6831F179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699" w:type="dxa"/>
          </w:tcPr>
          <w:p w14:paraId="4D94F72B" w14:textId="6501749E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FD88FA6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7C5FC55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1231BC3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52" w:type="dxa"/>
            <w:shd w:val="clear" w:color="auto" w:fill="F2F2F2"/>
          </w:tcPr>
          <w:p w14:paraId="5D703211" w14:textId="5A3F6173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DB1C1C3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2EA30F4E" w14:textId="27634C9A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213" w:type="dxa"/>
            <w:shd w:val="clear" w:color="auto" w:fill="F2F2F2"/>
          </w:tcPr>
          <w:p w14:paraId="411C4990" w14:textId="1AF218A0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5F099768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753EFB8A" w14:textId="0E025291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699" w:type="dxa"/>
            <w:shd w:val="clear" w:color="auto" w:fill="F2F2F2"/>
          </w:tcPr>
          <w:p w14:paraId="7CEC49CF" w14:textId="504413CC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45FACDEC" w14:textId="77777777" w:rsidTr="00DC074C">
        <w:trPr>
          <w:trHeight w:val="296"/>
        </w:trPr>
        <w:tc>
          <w:tcPr>
            <w:tcW w:w="0" w:type="auto"/>
          </w:tcPr>
          <w:p w14:paraId="020B9A1E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22416F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1D83557B" w14:textId="26D11C2C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277E860A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18288042" w14:textId="3BE8FC29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213" w:type="dxa"/>
          </w:tcPr>
          <w:p w14:paraId="28997DD9" w14:textId="54A76ED1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</w:tcPr>
          <w:p w14:paraId="237DAE0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06715C9E" w14:textId="4C8A5FBA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ABC275A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41BABD3D" w14:textId="77777777" w:rsidR="000F0FF9" w:rsidRPr="009A5DB6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33FA9338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52" w:type="dxa"/>
            <w:shd w:val="clear" w:color="auto" w:fill="F2F2F2"/>
          </w:tcPr>
          <w:p w14:paraId="6AD7C911" w14:textId="7FBAD4B4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41E7227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3C9A0E6A" w14:textId="4F0E4A63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213" w:type="dxa"/>
            <w:shd w:val="clear" w:color="auto" w:fill="F2F2F2"/>
          </w:tcPr>
          <w:p w14:paraId="5EEC29D0" w14:textId="365326B6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250CFA70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7DF0676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405FCE22" w14:textId="77777777" w:rsidTr="00DC074C">
        <w:trPr>
          <w:trHeight w:val="296"/>
        </w:trPr>
        <w:tc>
          <w:tcPr>
            <w:tcW w:w="0" w:type="auto"/>
          </w:tcPr>
          <w:p w14:paraId="6F3E5314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450606A0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52" w:type="dxa"/>
          </w:tcPr>
          <w:p w14:paraId="1338F262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5FCDAA59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0AB74D4E" w14:textId="700D148F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</w:tc>
        <w:tc>
          <w:tcPr>
            <w:tcW w:w="3213" w:type="dxa"/>
          </w:tcPr>
          <w:p w14:paraId="351D698D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4671340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415A4D9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1F2ACDC2" w14:textId="77777777" w:rsidTr="00DC074C">
        <w:trPr>
          <w:trHeight w:val="296"/>
        </w:trPr>
        <w:tc>
          <w:tcPr>
            <w:tcW w:w="0" w:type="auto"/>
          </w:tcPr>
          <w:p w14:paraId="3673C93E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12FC0FAA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52" w:type="dxa"/>
          </w:tcPr>
          <w:p w14:paraId="6AF1B2D0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7903A96A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5565CF65" w14:textId="1C873B6D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</w:tc>
        <w:tc>
          <w:tcPr>
            <w:tcW w:w="3213" w:type="dxa"/>
          </w:tcPr>
          <w:p w14:paraId="3DD23D05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57BAEC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34EDBAF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4C2AC85" w14:textId="77777777" w:rsidTr="00DC074C">
        <w:trPr>
          <w:trHeight w:val="296"/>
        </w:trPr>
        <w:tc>
          <w:tcPr>
            <w:tcW w:w="0" w:type="auto"/>
          </w:tcPr>
          <w:p w14:paraId="48244326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3230E11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52" w:type="dxa"/>
          </w:tcPr>
          <w:p w14:paraId="18374855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62878DD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1BDEA1B9" w14:textId="29B17993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</w:tc>
        <w:tc>
          <w:tcPr>
            <w:tcW w:w="3213" w:type="dxa"/>
          </w:tcPr>
          <w:p w14:paraId="46EEFC91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6DC4771D" w14:textId="3D7EEBE9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251A808F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55449996" w14:textId="77777777" w:rsidTr="00DC074C">
        <w:trPr>
          <w:trHeight w:val="296"/>
        </w:trPr>
        <w:tc>
          <w:tcPr>
            <w:tcW w:w="0" w:type="auto"/>
          </w:tcPr>
          <w:p w14:paraId="3B611121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15DAFC4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52" w:type="dxa"/>
          </w:tcPr>
          <w:p w14:paraId="74EF7E27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744C2111" w14:textId="22C7989A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</w:tc>
        <w:tc>
          <w:tcPr>
            <w:tcW w:w="3152" w:type="dxa"/>
          </w:tcPr>
          <w:p w14:paraId="56EFC40E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0C42FBEE" w14:textId="47413769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213" w:type="dxa"/>
          </w:tcPr>
          <w:p w14:paraId="570243E8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5A03496E" w14:textId="0CF40D6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42" w:type="dxa"/>
          </w:tcPr>
          <w:p w14:paraId="30630F4A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6F6E4958" w14:textId="634E4D51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699" w:type="dxa"/>
          </w:tcPr>
          <w:p w14:paraId="4CBEF833" w14:textId="77EC1262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13EDFE7D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43C50042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7A7CBF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52" w:type="dxa"/>
            <w:shd w:val="clear" w:color="auto" w:fill="F2F2F2"/>
          </w:tcPr>
          <w:p w14:paraId="4F21727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675C4EF3" w14:textId="513065B1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</w:tc>
        <w:tc>
          <w:tcPr>
            <w:tcW w:w="3152" w:type="dxa"/>
            <w:shd w:val="clear" w:color="auto" w:fill="F2F2F2"/>
          </w:tcPr>
          <w:p w14:paraId="2BF78752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3742666C" w14:textId="520F15E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213" w:type="dxa"/>
            <w:shd w:val="clear" w:color="auto" w:fill="F2F2F2"/>
          </w:tcPr>
          <w:p w14:paraId="672A707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00DF7EA9" w14:textId="6228AA91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42" w:type="dxa"/>
            <w:shd w:val="clear" w:color="auto" w:fill="F2F2F2"/>
          </w:tcPr>
          <w:p w14:paraId="40B92E37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74B851CB" w14:textId="1B2ED324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699" w:type="dxa"/>
            <w:shd w:val="clear" w:color="auto" w:fill="F2F2F2"/>
          </w:tcPr>
          <w:p w14:paraId="1CDE36EE" w14:textId="368A2CD8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2780D739" w14:textId="77777777" w:rsidTr="00DC074C">
        <w:trPr>
          <w:trHeight w:val="284"/>
        </w:trPr>
        <w:tc>
          <w:tcPr>
            <w:tcW w:w="0" w:type="auto"/>
          </w:tcPr>
          <w:p w14:paraId="2C48B37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7C199C9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52" w:type="dxa"/>
          </w:tcPr>
          <w:p w14:paraId="58FE1CD0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606D14D3" w14:textId="27A43A2C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</w:tc>
        <w:tc>
          <w:tcPr>
            <w:tcW w:w="3152" w:type="dxa"/>
          </w:tcPr>
          <w:p w14:paraId="27C812D7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24E3A452" w14:textId="4187865E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213" w:type="dxa"/>
          </w:tcPr>
          <w:p w14:paraId="790981A4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26BBB6BC" w14:textId="7CBF7BDE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42" w:type="dxa"/>
          </w:tcPr>
          <w:p w14:paraId="40D87E0C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0A5E10CF" w14:textId="4C687C15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699" w:type="dxa"/>
          </w:tcPr>
          <w:p w14:paraId="302F73F9" w14:textId="6DE71C07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232A1C10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14CD6F4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28332B9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52" w:type="dxa"/>
            <w:shd w:val="clear" w:color="auto" w:fill="F2F2F2"/>
          </w:tcPr>
          <w:p w14:paraId="039434ED" w14:textId="4E93AE2F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8AF58DC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0ADE4395" w14:textId="29F0D0A8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213" w:type="dxa"/>
            <w:shd w:val="clear" w:color="auto" w:fill="F2F2F2"/>
          </w:tcPr>
          <w:p w14:paraId="09980CEE" w14:textId="347CD44E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2934B8B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669FFFE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23506EBA" w14:textId="77777777" w:rsidTr="00DC074C">
        <w:trPr>
          <w:trHeight w:val="54"/>
        </w:trPr>
        <w:tc>
          <w:tcPr>
            <w:tcW w:w="0" w:type="auto"/>
          </w:tcPr>
          <w:p w14:paraId="21835A0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472235B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52" w:type="dxa"/>
          </w:tcPr>
          <w:p w14:paraId="37A9AF53" w14:textId="725D6126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681839E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530CCE2D" w14:textId="01A2FBED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213" w:type="dxa"/>
          </w:tcPr>
          <w:p w14:paraId="2ABF42E4" w14:textId="33E98C9A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0675F1EF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75CF0DC6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6419DEE0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5FB48A8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2C33E072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52" w:type="dxa"/>
            <w:shd w:val="clear" w:color="auto" w:fill="F2F2F2"/>
          </w:tcPr>
          <w:p w14:paraId="31ECD8E0" w14:textId="50DBE0CA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4A75710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3943A1DA" w14:textId="02C3E1DA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213" w:type="dxa"/>
            <w:shd w:val="clear" w:color="auto" w:fill="F2F2F2"/>
          </w:tcPr>
          <w:p w14:paraId="7EE8D907" w14:textId="21C3C8BD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45DAE02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78D6D0E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19E5E85E" w14:textId="6D3615F0" w:rsidR="00815BAD" w:rsidRDefault="00815BAD">
      <w:pPr>
        <w:rPr>
          <w:rFonts w:ascii="Times New Roman" w:hAnsi="Times New Roman"/>
          <w:sz w:val="14"/>
          <w:szCs w:val="14"/>
        </w:rPr>
      </w:pPr>
    </w:p>
    <w:p w14:paraId="4EF494F1" w14:textId="1802CC07" w:rsidR="000E6C30" w:rsidRDefault="000E6C30">
      <w:pPr>
        <w:rPr>
          <w:rFonts w:ascii="Times New Roman" w:hAnsi="Times New Roman"/>
          <w:sz w:val="14"/>
          <w:szCs w:val="14"/>
        </w:rPr>
      </w:pPr>
    </w:p>
    <w:p w14:paraId="3E59E04A" w14:textId="18FE561F" w:rsidR="000E6C30" w:rsidRDefault="000E6C30">
      <w:pPr>
        <w:rPr>
          <w:rFonts w:ascii="Times New Roman" w:hAnsi="Times New Roman"/>
          <w:sz w:val="14"/>
          <w:szCs w:val="14"/>
        </w:rPr>
      </w:pPr>
    </w:p>
    <w:p w14:paraId="703A9191" w14:textId="11EF4B42" w:rsidR="000E6C30" w:rsidRDefault="000E6C30">
      <w:pPr>
        <w:rPr>
          <w:rFonts w:ascii="Times New Roman" w:hAnsi="Times New Roman"/>
          <w:sz w:val="14"/>
          <w:szCs w:val="14"/>
        </w:rPr>
      </w:pPr>
    </w:p>
    <w:p w14:paraId="2426E5E4" w14:textId="034E172D" w:rsidR="000E6C30" w:rsidRDefault="000E6C30">
      <w:pPr>
        <w:rPr>
          <w:rFonts w:ascii="Times New Roman" w:hAnsi="Times New Roman"/>
          <w:sz w:val="14"/>
          <w:szCs w:val="14"/>
        </w:rPr>
      </w:pPr>
    </w:p>
    <w:p w14:paraId="65DBC76D" w14:textId="3B7E95A3" w:rsidR="000E6C30" w:rsidRDefault="000E6C30">
      <w:pPr>
        <w:rPr>
          <w:rFonts w:ascii="Times New Roman" w:hAnsi="Times New Roman"/>
          <w:sz w:val="14"/>
          <w:szCs w:val="14"/>
        </w:rPr>
      </w:pPr>
    </w:p>
    <w:p w14:paraId="023F746C" w14:textId="5761FD6B" w:rsidR="000E6C30" w:rsidRDefault="000E6C30">
      <w:pPr>
        <w:rPr>
          <w:rFonts w:ascii="Times New Roman" w:hAnsi="Times New Roman"/>
          <w:sz w:val="14"/>
          <w:szCs w:val="14"/>
        </w:rPr>
      </w:pPr>
    </w:p>
    <w:p w14:paraId="6543D5D3" w14:textId="766EFC54" w:rsidR="000E6C30" w:rsidRDefault="000E6C30">
      <w:pPr>
        <w:rPr>
          <w:rFonts w:ascii="Times New Roman" w:hAnsi="Times New Roman"/>
          <w:sz w:val="14"/>
          <w:szCs w:val="14"/>
        </w:rPr>
      </w:pPr>
    </w:p>
    <w:p w14:paraId="1AD32C50" w14:textId="77777777" w:rsidR="000E6C30" w:rsidRDefault="000E6C30">
      <w:pPr>
        <w:rPr>
          <w:rFonts w:ascii="Times New Roman" w:hAnsi="Times New Roman"/>
          <w:sz w:val="14"/>
          <w:szCs w:val="14"/>
        </w:rPr>
      </w:pPr>
    </w:p>
    <w:tbl>
      <w:tblPr>
        <w:tblW w:w="1594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3"/>
        <w:gridCol w:w="2975"/>
        <w:gridCol w:w="26"/>
        <w:gridCol w:w="2835"/>
        <w:gridCol w:w="315"/>
        <w:gridCol w:w="3187"/>
        <w:gridCol w:w="52"/>
        <w:gridCol w:w="2913"/>
        <w:gridCol w:w="188"/>
        <w:gridCol w:w="2400"/>
        <w:gridCol w:w="87"/>
      </w:tblGrid>
      <w:tr w:rsidR="00474768" w:rsidRPr="003E3290" w14:paraId="4A3BA3DC" w14:textId="77777777" w:rsidTr="00E14CDF">
        <w:trPr>
          <w:trHeight w:val="171"/>
          <w:jc w:val="center"/>
        </w:trPr>
        <w:tc>
          <w:tcPr>
            <w:tcW w:w="0" w:type="auto"/>
          </w:tcPr>
          <w:p w14:paraId="5AE21F22" w14:textId="0FB3CE33" w:rsidR="00474768" w:rsidRPr="003E3290" w:rsidRDefault="00474768" w:rsidP="00692C71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975" w:type="dxa"/>
          </w:tcPr>
          <w:p w14:paraId="2FD13198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176" w:type="dxa"/>
            <w:gridSpan w:val="3"/>
          </w:tcPr>
          <w:p w14:paraId="076870AF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239" w:type="dxa"/>
            <w:gridSpan w:val="2"/>
          </w:tcPr>
          <w:p w14:paraId="4CB7A298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3101" w:type="dxa"/>
            <w:gridSpan w:val="2"/>
          </w:tcPr>
          <w:p w14:paraId="3BE583D3" w14:textId="77777777" w:rsidR="00474768" w:rsidRPr="00B133E7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487" w:type="dxa"/>
            <w:gridSpan w:val="2"/>
          </w:tcPr>
          <w:p w14:paraId="6EFF10FD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74768" w:rsidRPr="003E3290" w14:paraId="1CDD8E5E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6D0A02C4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3418FCDC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75" w:type="dxa"/>
            <w:shd w:val="clear" w:color="auto" w:fill="F2F2F2"/>
          </w:tcPr>
          <w:p w14:paraId="3DA94DE0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231D6EEE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3B357129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0C42FD6D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  <w:shd w:val="clear" w:color="auto" w:fill="F2F2F2"/>
          </w:tcPr>
          <w:p w14:paraId="0100F5AD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21CD" w:rsidRPr="003E3290" w14:paraId="15BB7FF0" w14:textId="77777777" w:rsidTr="00E14CDF">
        <w:trPr>
          <w:trHeight w:val="345"/>
          <w:jc w:val="center"/>
        </w:trPr>
        <w:tc>
          <w:tcPr>
            <w:tcW w:w="0" w:type="auto"/>
          </w:tcPr>
          <w:p w14:paraId="7AAB7F8B" w14:textId="77777777" w:rsidR="005F21CD" w:rsidRPr="003E3290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048E335" w14:textId="77777777" w:rsidR="005F21CD" w:rsidRPr="003E3290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75" w:type="dxa"/>
          </w:tcPr>
          <w:p w14:paraId="2741331C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0B527E42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1FD091E3" w14:textId="1F38A54D" w:rsidR="005F21CD" w:rsidRDefault="00411D13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Endüstriyel </w:t>
            </w:r>
            <w:r w:rsidR="00FD4046">
              <w:rPr>
                <w:rFonts w:ascii="Times New Roman" w:hAnsi="Times New Roman"/>
                <w:sz w:val="14"/>
                <w:szCs w:val="14"/>
              </w:rPr>
              <w:t>Organizasyon</w:t>
            </w:r>
          </w:p>
          <w:p w14:paraId="76C26F95" w14:textId="1F797308" w:rsidR="00411D13" w:rsidRPr="00585D1A" w:rsidRDefault="00411D13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101" w:type="dxa"/>
            <w:gridSpan w:val="2"/>
          </w:tcPr>
          <w:p w14:paraId="1C3F9D85" w14:textId="597649A9" w:rsidR="007E534C" w:rsidRPr="00585D1A" w:rsidRDefault="007E534C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4F8AAA7E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D4046" w:rsidRPr="003E3290" w14:paraId="4DC2E7F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5527DDB2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7570E8C0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75" w:type="dxa"/>
            <w:shd w:val="clear" w:color="auto" w:fill="F2F2F2"/>
          </w:tcPr>
          <w:p w14:paraId="079E0DF5" w14:textId="7E61206B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7551D1C1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2E498553" w14:textId="1C878208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1467ADBA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558C8B41" w14:textId="68808046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5D03B96E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0BC72F1B" w14:textId="72ED9FB4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7366E743" w14:textId="77777777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D4046" w:rsidRPr="003E3290" w14:paraId="66A5FB17" w14:textId="77777777" w:rsidTr="00E14CDF">
        <w:trPr>
          <w:trHeight w:val="331"/>
          <w:jc w:val="center"/>
        </w:trPr>
        <w:tc>
          <w:tcPr>
            <w:tcW w:w="0" w:type="auto"/>
          </w:tcPr>
          <w:p w14:paraId="494A5EBA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4520D78B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17F9BE66" w14:textId="1044AD23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715A271E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1399BB5D" w14:textId="2A9B8FA7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3239" w:type="dxa"/>
            <w:gridSpan w:val="2"/>
          </w:tcPr>
          <w:p w14:paraId="59A5ECC6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0BB59CAE" w14:textId="4D794E95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101" w:type="dxa"/>
            <w:gridSpan w:val="2"/>
          </w:tcPr>
          <w:p w14:paraId="2114A811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51487409" w14:textId="30804867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487" w:type="dxa"/>
            <w:gridSpan w:val="2"/>
          </w:tcPr>
          <w:p w14:paraId="63985948" w14:textId="77777777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E534C" w:rsidRPr="003E3290" w14:paraId="7EE07AEA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089E9CB1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7EDE507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75" w:type="dxa"/>
            <w:shd w:val="clear" w:color="auto" w:fill="F2F2F2"/>
          </w:tcPr>
          <w:p w14:paraId="0C781643" w14:textId="35B2E4AB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2CE2C6E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75FABE36" w14:textId="12F609A1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7102F67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2F600E76" w14:textId="19B6F413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4466620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13178DA0" w14:textId="26CC3CE7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09A0F4EA" w14:textId="77777777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E534C" w:rsidRPr="003E3290" w14:paraId="5EF79B69" w14:textId="77777777" w:rsidTr="00E14CDF">
        <w:trPr>
          <w:trHeight w:val="345"/>
          <w:jc w:val="center"/>
        </w:trPr>
        <w:tc>
          <w:tcPr>
            <w:tcW w:w="0" w:type="auto"/>
          </w:tcPr>
          <w:p w14:paraId="04D84EE9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957E355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45D823C0" w14:textId="0FE065CD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3BB937E7" w14:textId="2EAE3647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176" w:type="dxa"/>
            <w:gridSpan w:val="3"/>
          </w:tcPr>
          <w:p w14:paraId="37391D77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4BA274DB" w14:textId="252C32D4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239" w:type="dxa"/>
            <w:gridSpan w:val="2"/>
          </w:tcPr>
          <w:p w14:paraId="1ABE4EA7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3269CA87" w14:textId="11DC16AA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101" w:type="dxa"/>
            <w:gridSpan w:val="2"/>
          </w:tcPr>
          <w:p w14:paraId="04493BE5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1F8B7623" w14:textId="088B68BB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</w:tcPr>
          <w:p w14:paraId="443FCF11" w14:textId="77777777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4ADE1978" w14:textId="77777777" w:rsidTr="00E14CDF">
        <w:trPr>
          <w:trHeight w:val="352"/>
          <w:jc w:val="center"/>
        </w:trPr>
        <w:tc>
          <w:tcPr>
            <w:tcW w:w="0" w:type="auto"/>
            <w:shd w:val="clear" w:color="auto" w:fill="F2F2F2"/>
          </w:tcPr>
          <w:p w14:paraId="5C11FBFC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8FCE184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75" w:type="dxa"/>
            <w:shd w:val="clear" w:color="auto" w:fill="F2F2F2"/>
          </w:tcPr>
          <w:p w14:paraId="5CEEE24E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58645F2A" w14:textId="536CAA2B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2BA6A544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1DA3C2C6" w14:textId="331EE8A9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435E41DD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2E73EAB7" w14:textId="1211876A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673D8BAC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30003E95" w14:textId="3F243919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  <w:shd w:val="clear" w:color="auto" w:fill="F2F2F2"/>
          </w:tcPr>
          <w:p w14:paraId="146D9447" w14:textId="0BDAD7BB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7708B826" w14:textId="77777777" w:rsidTr="00E14CDF">
        <w:trPr>
          <w:trHeight w:val="86"/>
          <w:jc w:val="center"/>
        </w:trPr>
        <w:tc>
          <w:tcPr>
            <w:tcW w:w="0" w:type="auto"/>
          </w:tcPr>
          <w:p w14:paraId="4583FAD8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33AF9AC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75" w:type="dxa"/>
          </w:tcPr>
          <w:p w14:paraId="0AC919AD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38892715" w14:textId="5FEAC475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176" w:type="dxa"/>
            <w:gridSpan w:val="3"/>
          </w:tcPr>
          <w:p w14:paraId="43D075C2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0E92BE48" w14:textId="2F426F91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239" w:type="dxa"/>
            <w:gridSpan w:val="2"/>
          </w:tcPr>
          <w:p w14:paraId="2E9A8A6A" w14:textId="4DC48C47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6BAF5855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79BCD3D1" w14:textId="40DCB66E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</w:tcPr>
          <w:p w14:paraId="5C16F02C" w14:textId="6592D468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6CD68F35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248D86C9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478A5F5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75" w:type="dxa"/>
            <w:shd w:val="clear" w:color="auto" w:fill="F2F2F2"/>
          </w:tcPr>
          <w:p w14:paraId="6766E8A3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03839926" w14:textId="561E25FA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4BECF3E1" w14:textId="2E07214C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5C54DBCC" w14:textId="236DA13F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256A0144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3E8111E0" w14:textId="098BA5A5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  <w:shd w:val="clear" w:color="auto" w:fill="F2F2F2"/>
          </w:tcPr>
          <w:p w14:paraId="7897A65F" w14:textId="4CEB91D1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0CF1F55F" w14:textId="77777777" w:rsidTr="00E14CDF">
        <w:trPr>
          <w:trHeight w:val="345"/>
          <w:jc w:val="center"/>
        </w:trPr>
        <w:tc>
          <w:tcPr>
            <w:tcW w:w="0" w:type="auto"/>
          </w:tcPr>
          <w:p w14:paraId="7E40D87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8BD42F2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7C19E3A7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2FBDFF2E" w14:textId="083F7542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176" w:type="dxa"/>
            <w:gridSpan w:val="3"/>
          </w:tcPr>
          <w:p w14:paraId="26F34335" w14:textId="6295253E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5D660445" w14:textId="35E89FE4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4326702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2DBEB7DD" w14:textId="34A9A7B1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</w:tcPr>
          <w:p w14:paraId="08A0693D" w14:textId="655F292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15DC1C8D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395EF76F" w14:textId="77777777" w:rsidR="000A2296" w:rsidRPr="009A5DB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0B47207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75" w:type="dxa"/>
            <w:shd w:val="clear" w:color="auto" w:fill="F2F2F2"/>
          </w:tcPr>
          <w:p w14:paraId="0582148F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42B51F1E" w14:textId="6A5B7289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397789FB" w14:textId="0EC2A40D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39F531FC" w14:textId="384AB862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6B93001F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0E8B552F" w14:textId="0178A8C4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  <w:shd w:val="clear" w:color="auto" w:fill="F2F2F2"/>
          </w:tcPr>
          <w:p w14:paraId="124FAE3D" w14:textId="0EBA059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3218EB99" w14:textId="77777777" w:rsidTr="00E14CDF">
        <w:trPr>
          <w:trHeight w:val="227"/>
          <w:jc w:val="center"/>
        </w:trPr>
        <w:tc>
          <w:tcPr>
            <w:tcW w:w="0" w:type="auto"/>
          </w:tcPr>
          <w:p w14:paraId="383FFE27" w14:textId="249A867C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0A05E91A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75" w:type="dxa"/>
          </w:tcPr>
          <w:p w14:paraId="7787410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1FCC3023" w14:textId="1AD584A1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176" w:type="dxa"/>
            <w:gridSpan w:val="3"/>
          </w:tcPr>
          <w:p w14:paraId="3925E375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775F7033" w14:textId="7D93E122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239" w:type="dxa"/>
            <w:gridSpan w:val="2"/>
          </w:tcPr>
          <w:p w14:paraId="23604B4A" w14:textId="2590572D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40352BFA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52E4E458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11B1CDDE" w14:textId="77777777" w:rsidTr="00E14CDF">
        <w:trPr>
          <w:trHeight w:val="175"/>
          <w:jc w:val="center"/>
        </w:trPr>
        <w:tc>
          <w:tcPr>
            <w:tcW w:w="0" w:type="auto"/>
          </w:tcPr>
          <w:p w14:paraId="01130814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29A348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75" w:type="dxa"/>
          </w:tcPr>
          <w:p w14:paraId="7BE69F04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2269EDF5" w14:textId="596F5A68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176" w:type="dxa"/>
            <w:gridSpan w:val="3"/>
          </w:tcPr>
          <w:p w14:paraId="2D30C931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54DA850D" w14:textId="43A32FBF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239" w:type="dxa"/>
            <w:gridSpan w:val="2"/>
          </w:tcPr>
          <w:p w14:paraId="5E2F34A3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54034727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1CCD7943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69C2FC10" w14:textId="77777777" w:rsidTr="00E14CDF">
        <w:trPr>
          <w:trHeight w:val="137"/>
          <w:jc w:val="center"/>
        </w:trPr>
        <w:tc>
          <w:tcPr>
            <w:tcW w:w="0" w:type="auto"/>
          </w:tcPr>
          <w:p w14:paraId="6D337EE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B98928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75" w:type="dxa"/>
          </w:tcPr>
          <w:p w14:paraId="4F1796BC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57391B08" w14:textId="56FE9BD0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176" w:type="dxa"/>
            <w:gridSpan w:val="3"/>
          </w:tcPr>
          <w:p w14:paraId="666B8F25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44CED65A" w14:textId="475F79B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239" w:type="dxa"/>
            <w:gridSpan w:val="2"/>
          </w:tcPr>
          <w:p w14:paraId="4E02095F" w14:textId="1ADD629F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3F2E50B6" w14:textId="527001AE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6EDB2FBB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66746E81" w14:textId="77777777" w:rsidTr="00E14CDF">
        <w:trPr>
          <w:trHeight w:val="345"/>
          <w:jc w:val="center"/>
        </w:trPr>
        <w:tc>
          <w:tcPr>
            <w:tcW w:w="0" w:type="auto"/>
          </w:tcPr>
          <w:p w14:paraId="784CD7A3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36F982A6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75" w:type="dxa"/>
          </w:tcPr>
          <w:p w14:paraId="5145E1A3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1D15ECA7" w14:textId="00EE0B5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176" w:type="dxa"/>
            <w:gridSpan w:val="3"/>
          </w:tcPr>
          <w:p w14:paraId="6D248E0B" w14:textId="582ED21C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4303D65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2E6A31DC" w14:textId="0541A324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101" w:type="dxa"/>
            <w:gridSpan w:val="2"/>
          </w:tcPr>
          <w:p w14:paraId="15934F04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3B07941F" w14:textId="4F4AF8E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</w:tcPr>
          <w:p w14:paraId="44F24633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2CCA42E1" w14:textId="1D7BEF9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</w:tr>
      <w:tr w:rsidR="000A2296" w:rsidRPr="003E3290" w14:paraId="38C322F2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1BC0309E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3715EA80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75" w:type="dxa"/>
            <w:shd w:val="clear" w:color="auto" w:fill="F2F2F2"/>
          </w:tcPr>
          <w:p w14:paraId="5A498E85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5ED206D1" w14:textId="52ED66EC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3A5C635B" w14:textId="173F605B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7411EAF1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055C7553" w14:textId="6E6F0D18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0A3AEB4B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470DADC5" w14:textId="11615306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  <w:shd w:val="clear" w:color="auto" w:fill="F2F2F2"/>
          </w:tcPr>
          <w:p w14:paraId="36A33E43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72D03661" w14:textId="2F9851FA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</w:tr>
      <w:tr w:rsidR="000A2296" w:rsidRPr="003E3290" w14:paraId="0909AB4B" w14:textId="77777777" w:rsidTr="00E14CDF">
        <w:trPr>
          <w:trHeight w:val="331"/>
          <w:jc w:val="center"/>
        </w:trPr>
        <w:tc>
          <w:tcPr>
            <w:tcW w:w="0" w:type="auto"/>
          </w:tcPr>
          <w:p w14:paraId="3120738F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4FE000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75" w:type="dxa"/>
          </w:tcPr>
          <w:p w14:paraId="11AA615E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5F53E688" w14:textId="50660E31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</w:tc>
        <w:tc>
          <w:tcPr>
            <w:tcW w:w="3176" w:type="dxa"/>
            <w:gridSpan w:val="3"/>
          </w:tcPr>
          <w:p w14:paraId="402BEBEC" w14:textId="756030E9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7FE9372F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70068171" w14:textId="30F6F56B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3101" w:type="dxa"/>
            <w:gridSpan w:val="2"/>
          </w:tcPr>
          <w:p w14:paraId="5DBAB83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44A0BB8B" w14:textId="5F38ED51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</w:tcPr>
          <w:p w14:paraId="018DC22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6547A81F" w14:textId="365E464F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</w:tr>
      <w:tr w:rsidR="000A1D6F" w:rsidRPr="003E3290" w14:paraId="4E60BA5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52FD23A7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544D9B7A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75" w:type="dxa"/>
            <w:shd w:val="clear" w:color="auto" w:fill="F2F2F2"/>
          </w:tcPr>
          <w:p w14:paraId="4052810B" w14:textId="2D4677DE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58A9586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6C2EE463" w14:textId="73B2871E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39E8C659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5DFC8A65" w14:textId="320E2750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39B1059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3C563C34" w14:textId="572F8FC6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  <w:shd w:val="clear" w:color="auto" w:fill="F2F2F2"/>
          </w:tcPr>
          <w:p w14:paraId="535065DD" w14:textId="0445D852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1F84D9F5" w14:textId="77777777" w:rsidTr="00E14CDF">
        <w:trPr>
          <w:trHeight w:val="62"/>
          <w:jc w:val="center"/>
        </w:trPr>
        <w:tc>
          <w:tcPr>
            <w:tcW w:w="0" w:type="auto"/>
          </w:tcPr>
          <w:p w14:paraId="6FDA248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EB919DB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75" w:type="dxa"/>
          </w:tcPr>
          <w:p w14:paraId="3E2197F0" w14:textId="03713DD8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22F6803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29CEA090" w14:textId="65A16A43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3239" w:type="dxa"/>
            <w:gridSpan w:val="2"/>
          </w:tcPr>
          <w:p w14:paraId="6406FFE0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76F28E00" w14:textId="7B933014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101" w:type="dxa"/>
            <w:gridSpan w:val="2"/>
          </w:tcPr>
          <w:p w14:paraId="0E26F75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523E8019" w14:textId="07EB534C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</w:tcPr>
          <w:p w14:paraId="42C520B7" w14:textId="068869A8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2F96B15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46AA5EC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1103AD4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75" w:type="dxa"/>
            <w:shd w:val="clear" w:color="auto" w:fill="F2F2F2"/>
          </w:tcPr>
          <w:p w14:paraId="551C19BF" w14:textId="2A5E31CE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7C76739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321485C3" w14:textId="673D4D3B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58A86B3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585C475B" w14:textId="502547C9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73FD5F4B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672A4CC4" w14:textId="5A3DBD73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</w:tc>
        <w:tc>
          <w:tcPr>
            <w:tcW w:w="2487" w:type="dxa"/>
            <w:gridSpan w:val="2"/>
            <w:shd w:val="clear" w:color="auto" w:fill="F2F2F2"/>
          </w:tcPr>
          <w:p w14:paraId="5CCFEBD2" w14:textId="3A49F76C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2B242A63" w14:textId="77777777" w:rsidTr="00DA0B3E">
        <w:trPr>
          <w:gridAfter w:val="1"/>
          <w:wAfter w:w="87" w:type="dxa"/>
          <w:trHeight w:val="12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4B6F2B" w14:textId="77777777" w:rsidR="000A1D6F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88DB2E5" w14:textId="257AD509" w:rsidR="000A1D6F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30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14F554" w14:textId="77777777" w:rsidR="000A1D6F" w:rsidRPr="00B055EE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2144DD8" w14:textId="77777777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35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BC7937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063AE5A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530542E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5996D30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29F97D9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26FBBA5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72C03A21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01A2D73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BCD5D55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2D5DC1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BC309F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3E6243A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756F68B9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100051E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9C48F7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F025F3B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5FFAFF07" w14:textId="34C1EF34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16AC27" w14:textId="77777777" w:rsidR="000A1D6F" w:rsidRPr="00B055EE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58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D72144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</w:tr>
      <w:tr w:rsidR="000A1D6F" w:rsidRPr="003E3290" w14:paraId="38E5B71C" w14:textId="77777777" w:rsidTr="00DA0B3E">
        <w:trPr>
          <w:gridAfter w:val="1"/>
          <w:wAfter w:w="87" w:type="dxa"/>
          <w:trHeight w:val="121"/>
          <w:jc w:val="center"/>
        </w:trPr>
        <w:tc>
          <w:tcPr>
            <w:tcW w:w="0" w:type="auto"/>
            <w:tcBorders>
              <w:top w:val="nil"/>
            </w:tcBorders>
          </w:tcPr>
          <w:p w14:paraId="536D2B23" w14:textId="111FB473" w:rsidR="000A1D6F" w:rsidRPr="003E3290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3001" w:type="dxa"/>
            <w:gridSpan w:val="2"/>
            <w:tcBorders>
              <w:top w:val="nil"/>
            </w:tcBorders>
          </w:tcPr>
          <w:p w14:paraId="1E1CB3BC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835" w:type="dxa"/>
            <w:tcBorders>
              <w:top w:val="nil"/>
            </w:tcBorders>
          </w:tcPr>
          <w:p w14:paraId="4E27FADA" w14:textId="77777777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502" w:type="dxa"/>
            <w:gridSpan w:val="2"/>
            <w:tcBorders>
              <w:top w:val="nil"/>
            </w:tcBorders>
          </w:tcPr>
          <w:p w14:paraId="6ECF68F1" w14:textId="77777777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965" w:type="dxa"/>
            <w:gridSpan w:val="2"/>
            <w:tcBorders>
              <w:top w:val="nil"/>
            </w:tcBorders>
          </w:tcPr>
          <w:p w14:paraId="25F9C709" w14:textId="77777777" w:rsidR="000A1D6F" w:rsidRPr="00B133E7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588" w:type="dxa"/>
            <w:gridSpan w:val="2"/>
            <w:tcBorders>
              <w:top w:val="nil"/>
            </w:tcBorders>
          </w:tcPr>
          <w:p w14:paraId="7A5563E1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0A1D6F" w:rsidRPr="003E3290" w14:paraId="626FF9F4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5FAE7720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31CEB2E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7771469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3E56CBAC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22D062EC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2F6FBE9E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6CF086CB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4CC45863" w14:textId="77777777" w:rsidTr="00D534E5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7CD4E82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EDBB45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3001" w:type="dxa"/>
            <w:gridSpan w:val="2"/>
          </w:tcPr>
          <w:p w14:paraId="1DA2CEE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9E8C845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7337AAA5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4257A9B3" w14:textId="570A4D06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965" w:type="dxa"/>
            <w:gridSpan w:val="2"/>
          </w:tcPr>
          <w:p w14:paraId="38161F6E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43C08BEA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2E4B03C5" w14:textId="77777777" w:rsidTr="008C5B68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237FB9A4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76017CBA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21AD598" w14:textId="6170A20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525B4991" w14:textId="4348E271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73AB2B04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13223458" w14:textId="4EF641F0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636BCF53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223EC054" w14:textId="39FD80E3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5C651E5F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51EF0FB0" w14:textId="77777777" w:rsidTr="008E3FDA">
        <w:trPr>
          <w:gridAfter w:val="1"/>
          <w:wAfter w:w="87" w:type="dxa"/>
          <w:trHeight w:val="233"/>
          <w:jc w:val="center"/>
        </w:trPr>
        <w:tc>
          <w:tcPr>
            <w:tcW w:w="0" w:type="auto"/>
          </w:tcPr>
          <w:p w14:paraId="0EDC6D91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96414B7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4F7B7D6E" w14:textId="0A8E10A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8D18C10" w14:textId="5E23DE51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56C9F55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09F71C54" w14:textId="5B0DEAA2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965" w:type="dxa"/>
            <w:gridSpan w:val="2"/>
          </w:tcPr>
          <w:p w14:paraId="4D466738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6806862C" w14:textId="20F2B89F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2588" w:type="dxa"/>
            <w:gridSpan w:val="2"/>
          </w:tcPr>
          <w:p w14:paraId="7A828237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5D564702" w14:textId="7BCA7508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F82CA0" w:rsidRPr="003E3290" w14:paraId="5D6CE357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5B39A55B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D898CC4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0EA2CF2" w14:textId="2A6D59C2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22CB0F6A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470DAE0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631B24A1" w14:textId="72DAEC15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1AA1671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23592D80" w14:textId="3CFD4B4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20F8BA41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2F334864" w14:textId="010E1D5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F82CA0" w:rsidRPr="003E3290" w14:paraId="261489D9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355A7798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AAAC6C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3498A1DA" w14:textId="20B82E8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5A97CBD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5E85EEB4" w14:textId="522300C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</w:tc>
        <w:tc>
          <w:tcPr>
            <w:tcW w:w="3502" w:type="dxa"/>
            <w:gridSpan w:val="2"/>
          </w:tcPr>
          <w:p w14:paraId="539FC6C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5323464E" w14:textId="3399C8E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965" w:type="dxa"/>
            <w:gridSpan w:val="2"/>
          </w:tcPr>
          <w:p w14:paraId="0B4D1327" w14:textId="3031F92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15876DC4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26E47977" w14:textId="078ABAA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F82CA0" w:rsidRPr="003E3290" w14:paraId="03BC10C9" w14:textId="77777777" w:rsidTr="00DA0B3E">
        <w:trPr>
          <w:gridAfter w:val="1"/>
          <w:wAfter w:w="87" w:type="dxa"/>
          <w:trHeight w:val="249"/>
          <w:jc w:val="center"/>
        </w:trPr>
        <w:tc>
          <w:tcPr>
            <w:tcW w:w="0" w:type="auto"/>
            <w:shd w:val="clear" w:color="auto" w:fill="F2F2F2"/>
          </w:tcPr>
          <w:p w14:paraId="7CF90579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853E345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542D90F" w14:textId="0D2C73C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7F0EAAB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308DEC31" w14:textId="70B83F3D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</w:tc>
        <w:tc>
          <w:tcPr>
            <w:tcW w:w="3502" w:type="dxa"/>
            <w:gridSpan w:val="2"/>
            <w:shd w:val="clear" w:color="auto" w:fill="F2F2F2"/>
          </w:tcPr>
          <w:p w14:paraId="2DBC8B53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4FAAE22D" w14:textId="3539C758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69B3B209" w14:textId="082F0B08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2DC1ED5F" w14:textId="2539E6D2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7C58D27" w14:textId="77777777" w:rsidTr="00DA0B3E">
        <w:trPr>
          <w:gridAfter w:val="1"/>
          <w:wAfter w:w="87" w:type="dxa"/>
          <w:trHeight w:val="61"/>
          <w:jc w:val="center"/>
        </w:trPr>
        <w:tc>
          <w:tcPr>
            <w:tcW w:w="0" w:type="auto"/>
          </w:tcPr>
          <w:p w14:paraId="60DC9621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978692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3001" w:type="dxa"/>
            <w:gridSpan w:val="2"/>
          </w:tcPr>
          <w:p w14:paraId="6B66A5A0" w14:textId="294BE68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4342D130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185F68E4" w14:textId="755FF9B2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</w:tc>
        <w:tc>
          <w:tcPr>
            <w:tcW w:w="3502" w:type="dxa"/>
            <w:gridSpan w:val="2"/>
          </w:tcPr>
          <w:p w14:paraId="1F47A70E" w14:textId="4789E62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AE08EB8" w14:textId="0FC6F38C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33CFD906" w14:textId="3958BDF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7BC7BD7F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00C4E012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BD4D048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E472768" w14:textId="4BD28FC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03867207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427FE3CC" w14:textId="57D1209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3F52E712" w14:textId="4D8F063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6A776ED6" w14:textId="53DEFD8D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02E3E4A8" w14:textId="6E820B6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6A5E17F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38BDA162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5DE4FAE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347A42A4" w14:textId="67E1C58A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CDBA3C9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515B556F" w14:textId="61271D9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502" w:type="dxa"/>
            <w:gridSpan w:val="2"/>
          </w:tcPr>
          <w:p w14:paraId="37E96495" w14:textId="02EED51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0FC47921" w14:textId="2CB1EBB5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7F67A806" w14:textId="42D8142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0EE07F20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64C88D97" w14:textId="77777777" w:rsidR="00F82CA0" w:rsidRPr="009A5DB6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7CECCC7E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236DFA88" w14:textId="5B64249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34A67C26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4D30F784" w14:textId="71F59F4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6A946110" w14:textId="1F7163B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595C820C" w14:textId="40AC3E4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4CF5DB07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0ED9ABF1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5579B176" w14:textId="6A185A30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3899D69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3001" w:type="dxa"/>
            <w:gridSpan w:val="2"/>
          </w:tcPr>
          <w:p w14:paraId="00CAD0E1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7FBBEFAC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67E69291" w14:textId="332A044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9105824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1391BE70" w14:textId="2312219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588" w:type="dxa"/>
            <w:gridSpan w:val="2"/>
          </w:tcPr>
          <w:p w14:paraId="59438888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52A6B798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4FA5EA8E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B2437A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3001" w:type="dxa"/>
            <w:gridSpan w:val="2"/>
          </w:tcPr>
          <w:p w14:paraId="2777FB5A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40F284EF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2E2AB7A" w14:textId="6DF326E8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AB9521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3CD93B51" w14:textId="528FB41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588" w:type="dxa"/>
            <w:gridSpan w:val="2"/>
          </w:tcPr>
          <w:p w14:paraId="74C55DA7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635B7E2C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60DE19A9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438B4142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3001" w:type="dxa"/>
            <w:gridSpan w:val="2"/>
          </w:tcPr>
          <w:p w14:paraId="50536B26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B427968" w14:textId="1C7AC06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0385423" w14:textId="3F8EDE9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448F3A2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7C0095E2" w14:textId="45B741E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</w:tc>
        <w:tc>
          <w:tcPr>
            <w:tcW w:w="2588" w:type="dxa"/>
            <w:gridSpan w:val="2"/>
          </w:tcPr>
          <w:p w14:paraId="3D82F0C5" w14:textId="242877F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0583B9E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48043833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64ECCAAD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3001" w:type="dxa"/>
            <w:gridSpan w:val="2"/>
          </w:tcPr>
          <w:p w14:paraId="25620E9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6B2839FE" w14:textId="3DD6EB5C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35" w:type="dxa"/>
          </w:tcPr>
          <w:p w14:paraId="4252159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0145BBBD" w14:textId="6213DE35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</w:tc>
        <w:tc>
          <w:tcPr>
            <w:tcW w:w="3502" w:type="dxa"/>
            <w:gridSpan w:val="2"/>
          </w:tcPr>
          <w:p w14:paraId="6B3FFBE1" w14:textId="4C1D22E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5028B7BE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10AEC5C0" w14:textId="451DDAFA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2588" w:type="dxa"/>
            <w:gridSpan w:val="2"/>
          </w:tcPr>
          <w:p w14:paraId="1BE5220E" w14:textId="19BE591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5E34A96B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  <w:shd w:val="clear" w:color="auto" w:fill="F2F2F2"/>
          </w:tcPr>
          <w:p w14:paraId="13F3EFA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103D5F3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51081667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1D7A8564" w14:textId="3E503E0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35" w:type="dxa"/>
            <w:shd w:val="clear" w:color="auto" w:fill="F2F2F2"/>
          </w:tcPr>
          <w:p w14:paraId="2F407D9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005C20F4" w14:textId="581F81C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</w:tc>
        <w:tc>
          <w:tcPr>
            <w:tcW w:w="3502" w:type="dxa"/>
            <w:gridSpan w:val="2"/>
            <w:shd w:val="clear" w:color="auto" w:fill="F2F2F2"/>
          </w:tcPr>
          <w:p w14:paraId="6968D906" w14:textId="14D0AEE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663CBB42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765AB7B5" w14:textId="42E8BC6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2E1E557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1146A500" w14:textId="5CC1A1FA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F82CA0" w:rsidRPr="003E3290" w14:paraId="3A6DC430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25546575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31C50F73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3001" w:type="dxa"/>
            <w:gridSpan w:val="2"/>
          </w:tcPr>
          <w:p w14:paraId="7E65907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6FEE6F5D" w14:textId="196488DE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Tuba TURGUT IŞIK</w:t>
            </w:r>
          </w:p>
        </w:tc>
        <w:tc>
          <w:tcPr>
            <w:tcW w:w="2835" w:type="dxa"/>
          </w:tcPr>
          <w:p w14:paraId="4BC32475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0B58A23A" w14:textId="185A82EF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</w:tc>
        <w:tc>
          <w:tcPr>
            <w:tcW w:w="3502" w:type="dxa"/>
            <w:gridSpan w:val="2"/>
          </w:tcPr>
          <w:p w14:paraId="6254503A" w14:textId="24D32D49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443F933B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5796B402" w14:textId="56000DEE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oç. Dr. H. Levent Dalyancı</w:t>
            </w:r>
          </w:p>
        </w:tc>
        <w:tc>
          <w:tcPr>
            <w:tcW w:w="2588" w:type="dxa"/>
            <w:gridSpan w:val="2"/>
          </w:tcPr>
          <w:p w14:paraId="0B6FD54E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4B84A2FE" w14:textId="5C56D0E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F82CA0" w:rsidRPr="003E3290" w14:paraId="08E3E0EF" w14:textId="77777777" w:rsidTr="00DA0B3E">
        <w:trPr>
          <w:gridAfter w:val="1"/>
          <w:wAfter w:w="87" w:type="dxa"/>
          <w:trHeight w:val="304"/>
          <w:jc w:val="center"/>
        </w:trPr>
        <w:tc>
          <w:tcPr>
            <w:tcW w:w="0" w:type="auto"/>
            <w:shd w:val="clear" w:color="auto" w:fill="F2F2F2"/>
          </w:tcPr>
          <w:p w14:paraId="200C3E14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10B65A8A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EBC085F" w14:textId="0EB0126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0A087F3C" w14:textId="512BD76F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18101E27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0305E3B7" w14:textId="3D616FB3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13FD8F75" w14:textId="5B2358F2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0997FC6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017537A2" w14:textId="26BB3C9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</w:tc>
      </w:tr>
      <w:tr w:rsidR="00F82CA0" w:rsidRPr="003E3290" w14:paraId="24AA12A6" w14:textId="77777777" w:rsidTr="00DA0B3E">
        <w:trPr>
          <w:gridAfter w:val="1"/>
          <w:wAfter w:w="87" w:type="dxa"/>
          <w:trHeight w:val="43"/>
          <w:jc w:val="center"/>
        </w:trPr>
        <w:tc>
          <w:tcPr>
            <w:tcW w:w="0" w:type="auto"/>
          </w:tcPr>
          <w:p w14:paraId="2938D46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04391E99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3001" w:type="dxa"/>
            <w:gridSpan w:val="2"/>
          </w:tcPr>
          <w:p w14:paraId="1E57972B" w14:textId="13BD9ED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14F2051" w14:textId="19F4A40E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5E06F2FA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73979924" w14:textId="4BA44F90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965" w:type="dxa"/>
            <w:gridSpan w:val="2"/>
          </w:tcPr>
          <w:p w14:paraId="19DAF27E" w14:textId="761834EC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7F957B59" w14:textId="3B5632D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32E5480D" w14:textId="77777777" w:rsidTr="00DA0B3E">
        <w:trPr>
          <w:gridAfter w:val="1"/>
          <w:wAfter w:w="87" w:type="dxa"/>
          <w:trHeight w:val="491"/>
          <w:jc w:val="center"/>
        </w:trPr>
        <w:tc>
          <w:tcPr>
            <w:tcW w:w="0" w:type="auto"/>
            <w:shd w:val="clear" w:color="auto" w:fill="F2F2F2"/>
          </w:tcPr>
          <w:p w14:paraId="2B9A33F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55C82D0C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7B75068A" w14:textId="6C83F0F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5388CC86" w14:textId="594661AF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798D32FB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421B1C34" w14:textId="38E9C810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2515C378" w14:textId="19B328FD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4EF89E7F" w14:textId="3C6AB54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</w:tbl>
    <w:p w14:paraId="425D9A3C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2B6F66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8DA81" w14:textId="77777777" w:rsidR="00B82DA4" w:rsidRDefault="00B82DA4" w:rsidP="00197788">
      <w:pPr>
        <w:spacing w:after="0" w:line="240" w:lineRule="auto"/>
      </w:pPr>
      <w:r>
        <w:separator/>
      </w:r>
    </w:p>
  </w:endnote>
  <w:endnote w:type="continuationSeparator" w:id="0">
    <w:p w14:paraId="1CE98C3C" w14:textId="77777777" w:rsidR="00B82DA4" w:rsidRDefault="00B82DA4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94AFF" w14:textId="77777777" w:rsidR="00B82DA4" w:rsidRDefault="00B82DA4" w:rsidP="00197788">
      <w:pPr>
        <w:spacing w:after="0" w:line="240" w:lineRule="auto"/>
      </w:pPr>
      <w:r>
        <w:separator/>
      </w:r>
    </w:p>
  </w:footnote>
  <w:footnote w:type="continuationSeparator" w:id="0">
    <w:p w14:paraId="4C2BDF9C" w14:textId="77777777" w:rsidR="00B82DA4" w:rsidRDefault="00B82DA4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61BC7167" w:rsidR="002B6F66" w:rsidRPr="00956EA1" w:rsidRDefault="00876683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İKTİSAT </w:t>
    </w:r>
    <w:r w:rsidR="002B6F66">
      <w:rPr>
        <w:rFonts w:ascii="Times New Roman" w:hAnsi="Times New Roman"/>
        <w:b/>
        <w:sz w:val="24"/>
        <w:szCs w:val="24"/>
      </w:rPr>
      <w:t>BÖLÜMÜ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2C2E38"/>
    <w:multiLevelType w:val="hybridMultilevel"/>
    <w:tmpl w:val="69464480"/>
    <w:lvl w:ilvl="0" w:tplc="7AF69250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7536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kFAHJcxHUtAAAA"/>
  </w:docVars>
  <w:rsids>
    <w:rsidRoot w:val="004D7519"/>
    <w:rsid w:val="000039B3"/>
    <w:rsid w:val="00007A58"/>
    <w:rsid w:val="00024DB8"/>
    <w:rsid w:val="00024E48"/>
    <w:rsid w:val="00027DAF"/>
    <w:rsid w:val="00042EDB"/>
    <w:rsid w:val="000436CE"/>
    <w:rsid w:val="000517BE"/>
    <w:rsid w:val="0005784D"/>
    <w:rsid w:val="000608A2"/>
    <w:rsid w:val="00063E4D"/>
    <w:rsid w:val="00067D57"/>
    <w:rsid w:val="00075039"/>
    <w:rsid w:val="00075131"/>
    <w:rsid w:val="00090AD9"/>
    <w:rsid w:val="00090EA9"/>
    <w:rsid w:val="000A1D6F"/>
    <w:rsid w:val="000A2296"/>
    <w:rsid w:val="000A59C8"/>
    <w:rsid w:val="000B58DB"/>
    <w:rsid w:val="000C2DC2"/>
    <w:rsid w:val="000C624B"/>
    <w:rsid w:val="000D465E"/>
    <w:rsid w:val="000D66E5"/>
    <w:rsid w:val="000E3687"/>
    <w:rsid w:val="000E3937"/>
    <w:rsid w:val="000E6C30"/>
    <w:rsid w:val="000F06C2"/>
    <w:rsid w:val="000F0FF9"/>
    <w:rsid w:val="000F7E3B"/>
    <w:rsid w:val="001215AF"/>
    <w:rsid w:val="0012192A"/>
    <w:rsid w:val="0012458C"/>
    <w:rsid w:val="00136301"/>
    <w:rsid w:val="00143279"/>
    <w:rsid w:val="00145C55"/>
    <w:rsid w:val="00147B91"/>
    <w:rsid w:val="00150CD7"/>
    <w:rsid w:val="00152E2C"/>
    <w:rsid w:val="00153129"/>
    <w:rsid w:val="00164618"/>
    <w:rsid w:val="001646EC"/>
    <w:rsid w:val="00166FE6"/>
    <w:rsid w:val="001735A7"/>
    <w:rsid w:val="00182E9E"/>
    <w:rsid w:val="0019060D"/>
    <w:rsid w:val="001942E8"/>
    <w:rsid w:val="00196537"/>
    <w:rsid w:val="00197788"/>
    <w:rsid w:val="001A4626"/>
    <w:rsid w:val="001A490C"/>
    <w:rsid w:val="001A5644"/>
    <w:rsid w:val="001A5F3F"/>
    <w:rsid w:val="001A665A"/>
    <w:rsid w:val="001B06D8"/>
    <w:rsid w:val="001C205F"/>
    <w:rsid w:val="001C531D"/>
    <w:rsid w:val="001C6B61"/>
    <w:rsid w:val="001C7349"/>
    <w:rsid w:val="001D3C5D"/>
    <w:rsid w:val="001D62E6"/>
    <w:rsid w:val="001F66D4"/>
    <w:rsid w:val="002145C6"/>
    <w:rsid w:val="002200AB"/>
    <w:rsid w:val="00232A25"/>
    <w:rsid w:val="00240207"/>
    <w:rsid w:val="00243B3C"/>
    <w:rsid w:val="00247C50"/>
    <w:rsid w:val="00250B5D"/>
    <w:rsid w:val="00254CBF"/>
    <w:rsid w:val="002614A8"/>
    <w:rsid w:val="00277990"/>
    <w:rsid w:val="00277CCB"/>
    <w:rsid w:val="00284402"/>
    <w:rsid w:val="00285F34"/>
    <w:rsid w:val="002930B7"/>
    <w:rsid w:val="0029507F"/>
    <w:rsid w:val="002A011D"/>
    <w:rsid w:val="002A5D12"/>
    <w:rsid w:val="002A657D"/>
    <w:rsid w:val="002B0AF0"/>
    <w:rsid w:val="002B24C4"/>
    <w:rsid w:val="002B6F66"/>
    <w:rsid w:val="002C1130"/>
    <w:rsid w:val="002C1C53"/>
    <w:rsid w:val="002C5302"/>
    <w:rsid w:val="002C565D"/>
    <w:rsid w:val="002F050B"/>
    <w:rsid w:val="002F1B30"/>
    <w:rsid w:val="002F3850"/>
    <w:rsid w:val="00302853"/>
    <w:rsid w:val="00302F67"/>
    <w:rsid w:val="003058C3"/>
    <w:rsid w:val="00306FEF"/>
    <w:rsid w:val="00315419"/>
    <w:rsid w:val="003317C4"/>
    <w:rsid w:val="00334227"/>
    <w:rsid w:val="00335A5E"/>
    <w:rsid w:val="00344C82"/>
    <w:rsid w:val="00345DCC"/>
    <w:rsid w:val="0034748A"/>
    <w:rsid w:val="003700BE"/>
    <w:rsid w:val="00371C11"/>
    <w:rsid w:val="0037411C"/>
    <w:rsid w:val="0038044D"/>
    <w:rsid w:val="00390419"/>
    <w:rsid w:val="00394C2C"/>
    <w:rsid w:val="003A2372"/>
    <w:rsid w:val="003A5BE9"/>
    <w:rsid w:val="003D150A"/>
    <w:rsid w:val="003D50E1"/>
    <w:rsid w:val="003E112F"/>
    <w:rsid w:val="003E2BB5"/>
    <w:rsid w:val="003E3290"/>
    <w:rsid w:val="003E3D19"/>
    <w:rsid w:val="003E5B5E"/>
    <w:rsid w:val="003F0E44"/>
    <w:rsid w:val="003F5B85"/>
    <w:rsid w:val="003F643F"/>
    <w:rsid w:val="00403FEE"/>
    <w:rsid w:val="0040511A"/>
    <w:rsid w:val="00405C39"/>
    <w:rsid w:val="00407D3C"/>
    <w:rsid w:val="00411D13"/>
    <w:rsid w:val="004162AC"/>
    <w:rsid w:val="0042539A"/>
    <w:rsid w:val="004404F4"/>
    <w:rsid w:val="004452DE"/>
    <w:rsid w:val="004553FD"/>
    <w:rsid w:val="00467806"/>
    <w:rsid w:val="00474768"/>
    <w:rsid w:val="0048331F"/>
    <w:rsid w:val="00485214"/>
    <w:rsid w:val="00487F02"/>
    <w:rsid w:val="0049218E"/>
    <w:rsid w:val="00492957"/>
    <w:rsid w:val="00496EA5"/>
    <w:rsid w:val="004B00E0"/>
    <w:rsid w:val="004B6EFE"/>
    <w:rsid w:val="004C5E87"/>
    <w:rsid w:val="004D1443"/>
    <w:rsid w:val="004D51B2"/>
    <w:rsid w:val="004D69CA"/>
    <w:rsid w:val="004D7519"/>
    <w:rsid w:val="004E19AA"/>
    <w:rsid w:val="004E1B97"/>
    <w:rsid w:val="004E6857"/>
    <w:rsid w:val="004E714E"/>
    <w:rsid w:val="004F3BFB"/>
    <w:rsid w:val="00517EDE"/>
    <w:rsid w:val="00534ABB"/>
    <w:rsid w:val="00537AD0"/>
    <w:rsid w:val="00547239"/>
    <w:rsid w:val="00561043"/>
    <w:rsid w:val="00561E1E"/>
    <w:rsid w:val="00567895"/>
    <w:rsid w:val="00571414"/>
    <w:rsid w:val="00582992"/>
    <w:rsid w:val="00585D1A"/>
    <w:rsid w:val="005A334D"/>
    <w:rsid w:val="005A417A"/>
    <w:rsid w:val="005B0631"/>
    <w:rsid w:val="005B44F6"/>
    <w:rsid w:val="005B7DF6"/>
    <w:rsid w:val="005D3AE9"/>
    <w:rsid w:val="005D613C"/>
    <w:rsid w:val="005E0817"/>
    <w:rsid w:val="005E3808"/>
    <w:rsid w:val="005E3D9F"/>
    <w:rsid w:val="005E4BD4"/>
    <w:rsid w:val="005E6769"/>
    <w:rsid w:val="005F09D1"/>
    <w:rsid w:val="005F1616"/>
    <w:rsid w:val="005F21CD"/>
    <w:rsid w:val="005F319D"/>
    <w:rsid w:val="005F6952"/>
    <w:rsid w:val="005F7336"/>
    <w:rsid w:val="00601601"/>
    <w:rsid w:val="00602AEE"/>
    <w:rsid w:val="00602F0C"/>
    <w:rsid w:val="00612B5A"/>
    <w:rsid w:val="00616221"/>
    <w:rsid w:val="0063335C"/>
    <w:rsid w:val="00647D37"/>
    <w:rsid w:val="00697D0C"/>
    <w:rsid w:val="006A51A9"/>
    <w:rsid w:val="006B1B1F"/>
    <w:rsid w:val="006B414C"/>
    <w:rsid w:val="006B439A"/>
    <w:rsid w:val="006C0FAC"/>
    <w:rsid w:val="006C251C"/>
    <w:rsid w:val="006C556A"/>
    <w:rsid w:val="006D51B3"/>
    <w:rsid w:val="006E1EE7"/>
    <w:rsid w:val="006F3C15"/>
    <w:rsid w:val="006F557B"/>
    <w:rsid w:val="00702F3F"/>
    <w:rsid w:val="00705C25"/>
    <w:rsid w:val="00707ED7"/>
    <w:rsid w:val="0071215C"/>
    <w:rsid w:val="00713F4E"/>
    <w:rsid w:val="00714BD9"/>
    <w:rsid w:val="00721D88"/>
    <w:rsid w:val="00722629"/>
    <w:rsid w:val="007245FD"/>
    <w:rsid w:val="0073058D"/>
    <w:rsid w:val="00730771"/>
    <w:rsid w:val="007348A8"/>
    <w:rsid w:val="00737E22"/>
    <w:rsid w:val="00747000"/>
    <w:rsid w:val="007635AE"/>
    <w:rsid w:val="007718C4"/>
    <w:rsid w:val="00773397"/>
    <w:rsid w:val="00774D56"/>
    <w:rsid w:val="00776CD8"/>
    <w:rsid w:val="00781C85"/>
    <w:rsid w:val="00786AEA"/>
    <w:rsid w:val="00795B95"/>
    <w:rsid w:val="007A373F"/>
    <w:rsid w:val="007A4C28"/>
    <w:rsid w:val="007A5FD1"/>
    <w:rsid w:val="007A682D"/>
    <w:rsid w:val="007A6DDA"/>
    <w:rsid w:val="007B22BA"/>
    <w:rsid w:val="007B4532"/>
    <w:rsid w:val="007D602E"/>
    <w:rsid w:val="007E534C"/>
    <w:rsid w:val="007F3C42"/>
    <w:rsid w:val="008053E8"/>
    <w:rsid w:val="008065B6"/>
    <w:rsid w:val="00810706"/>
    <w:rsid w:val="00815BAD"/>
    <w:rsid w:val="008258FE"/>
    <w:rsid w:val="00832B46"/>
    <w:rsid w:val="00854481"/>
    <w:rsid w:val="008628DC"/>
    <w:rsid w:val="008672AB"/>
    <w:rsid w:val="0086778B"/>
    <w:rsid w:val="00870414"/>
    <w:rsid w:val="008760B0"/>
    <w:rsid w:val="00876683"/>
    <w:rsid w:val="00892F96"/>
    <w:rsid w:val="00895348"/>
    <w:rsid w:val="00896276"/>
    <w:rsid w:val="008A13DD"/>
    <w:rsid w:val="008A6BD8"/>
    <w:rsid w:val="008B58AE"/>
    <w:rsid w:val="008C141F"/>
    <w:rsid w:val="008E19F2"/>
    <w:rsid w:val="008E630F"/>
    <w:rsid w:val="008F34F8"/>
    <w:rsid w:val="008F4591"/>
    <w:rsid w:val="008F634F"/>
    <w:rsid w:val="009012A9"/>
    <w:rsid w:val="009016EE"/>
    <w:rsid w:val="009019FC"/>
    <w:rsid w:val="00904E38"/>
    <w:rsid w:val="00906EB1"/>
    <w:rsid w:val="00913537"/>
    <w:rsid w:val="00934475"/>
    <w:rsid w:val="00944E04"/>
    <w:rsid w:val="0095022B"/>
    <w:rsid w:val="009523B5"/>
    <w:rsid w:val="00955CA4"/>
    <w:rsid w:val="00955EA4"/>
    <w:rsid w:val="00967855"/>
    <w:rsid w:val="00981D0C"/>
    <w:rsid w:val="0098327C"/>
    <w:rsid w:val="0099310D"/>
    <w:rsid w:val="00994069"/>
    <w:rsid w:val="00994BAE"/>
    <w:rsid w:val="009A0852"/>
    <w:rsid w:val="009A5DB6"/>
    <w:rsid w:val="009B1056"/>
    <w:rsid w:val="009B13BC"/>
    <w:rsid w:val="009B37EE"/>
    <w:rsid w:val="009B6C7F"/>
    <w:rsid w:val="009B6E65"/>
    <w:rsid w:val="009C7154"/>
    <w:rsid w:val="009E1D58"/>
    <w:rsid w:val="009F15F5"/>
    <w:rsid w:val="009F3ACE"/>
    <w:rsid w:val="009F4A53"/>
    <w:rsid w:val="00A01BCA"/>
    <w:rsid w:val="00A0539E"/>
    <w:rsid w:val="00A07FB5"/>
    <w:rsid w:val="00A1460B"/>
    <w:rsid w:val="00A174D9"/>
    <w:rsid w:val="00A24401"/>
    <w:rsid w:val="00A32019"/>
    <w:rsid w:val="00A34C95"/>
    <w:rsid w:val="00A43BA2"/>
    <w:rsid w:val="00A56C65"/>
    <w:rsid w:val="00A629B7"/>
    <w:rsid w:val="00A675F4"/>
    <w:rsid w:val="00A74B16"/>
    <w:rsid w:val="00A75996"/>
    <w:rsid w:val="00A77FB7"/>
    <w:rsid w:val="00A80C73"/>
    <w:rsid w:val="00AA35D4"/>
    <w:rsid w:val="00AB1CFC"/>
    <w:rsid w:val="00AB2585"/>
    <w:rsid w:val="00AB470E"/>
    <w:rsid w:val="00AD7A9C"/>
    <w:rsid w:val="00AE2DD3"/>
    <w:rsid w:val="00AE3028"/>
    <w:rsid w:val="00AF1E8E"/>
    <w:rsid w:val="00B03777"/>
    <w:rsid w:val="00B055EE"/>
    <w:rsid w:val="00B133E7"/>
    <w:rsid w:val="00B25976"/>
    <w:rsid w:val="00B337F0"/>
    <w:rsid w:val="00B36658"/>
    <w:rsid w:val="00B40B61"/>
    <w:rsid w:val="00B4313C"/>
    <w:rsid w:val="00B57CDB"/>
    <w:rsid w:val="00B66E01"/>
    <w:rsid w:val="00B81734"/>
    <w:rsid w:val="00B82DA4"/>
    <w:rsid w:val="00B830AC"/>
    <w:rsid w:val="00B83FAC"/>
    <w:rsid w:val="00B93F6A"/>
    <w:rsid w:val="00B96592"/>
    <w:rsid w:val="00BA006F"/>
    <w:rsid w:val="00BA14AD"/>
    <w:rsid w:val="00BB308F"/>
    <w:rsid w:val="00BB418D"/>
    <w:rsid w:val="00BC0E5A"/>
    <w:rsid w:val="00BC40A2"/>
    <w:rsid w:val="00BD0271"/>
    <w:rsid w:val="00BD1602"/>
    <w:rsid w:val="00BD300E"/>
    <w:rsid w:val="00BD3994"/>
    <w:rsid w:val="00BE7DBA"/>
    <w:rsid w:val="00BF0575"/>
    <w:rsid w:val="00BF3620"/>
    <w:rsid w:val="00C019ED"/>
    <w:rsid w:val="00C04C3F"/>
    <w:rsid w:val="00C067E6"/>
    <w:rsid w:val="00C24C69"/>
    <w:rsid w:val="00C3058E"/>
    <w:rsid w:val="00C34EA1"/>
    <w:rsid w:val="00C45D2F"/>
    <w:rsid w:val="00C46255"/>
    <w:rsid w:val="00C52E58"/>
    <w:rsid w:val="00C624CA"/>
    <w:rsid w:val="00C6440B"/>
    <w:rsid w:val="00C835AE"/>
    <w:rsid w:val="00C845D0"/>
    <w:rsid w:val="00C87BC2"/>
    <w:rsid w:val="00C90D67"/>
    <w:rsid w:val="00CA1A52"/>
    <w:rsid w:val="00CA4BEC"/>
    <w:rsid w:val="00CA515F"/>
    <w:rsid w:val="00CA5A1A"/>
    <w:rsid w:val="00CA7B58"/>
    <w:rsid w:val="00CB38E4"/>
    <w:rsid w:val="00CB55D9"/>
    <w:rsid w:val="00CB5E00"/>
    <w:rsid w:val="00CD4973"/>
    <w:rsid w:val="00CF2D45"/>
    <w:rsid w:val="00CF4496"/>
    <w:rsid w:val="00CF6398"/>
    <w:rsid w:val="00D02F7E"/>
    <w:rsid w:val="00D21DF3"/>
    <w:rsid w:val="00D30B0B"/>
    <w:rsid w:val="00D30C2B"/>
    <w:rsid w:val="00D34A00"/>
    <w:rsid w:val="00D41BCA"/>
    <w:rsid w:val="00D44E66"/>
    <w:rsid w:val="00D649B0"/>
    <w:rsid w:val="00D7193A"/>
    <w:rsid w:val="00D75105"/>
    <w:rsid w:val="00D779B7"/>
    <w:rsid w:val="00D86116"/>
    <w:rsid w:val="00D90CE4"/>
    <w:rsid w:val="00D92A80"/>
    <w:rsid w:val="00D94A86"/>
    <w:rsid w:val="00DA0B3E"/>
    <w:rsid w:val="00DA12E5"/>
    <w:rsid w:val="00DC074C"/>
    <w:rsid w:val="00DD45C8"/>
    <w:rsid w:val="00DD749A"/>
    <w:rsid w:val="00DE7055"/>
    <w:rsid w:val="00DF743A"/>
    <w:rsid w:val="00E0308C"/>
    <w:rsid w:val="00E14CDF"/>
    <w:rsid w:val="00E15AD7"/>
    <w:rsid w:val="00E162EB"/>
    <w:rsid w:val="00E17B75"/>
    <w:rsid w:val="00E23020"/>
    <w:rsid w:val="00E33246"/>
    <w:rsid w:val="00E36266"/>
    <w:rsid w:val="00E463DB"/>
    <w:rsid w:val="00E51EC2"/>
    <w:rsid w:val="00E52126"/>
    <w:rsid w:val="00E524BF"/>
    <w:rsid w:val="00E66C9A"/>
    <w:rsid w:val="00E72C94"/>
    <w:rsid w:val="00E73584"/>
    <w:rsid w:val="00E74D35"/>
    <w:rsid w:val="00E76B53"/>
    <w:rsid w:val="00EA060F"/>
    <w:rsid w:val="00EA3AEA"/>
    <w:rsid w:val="00EB0CB1"/>
    <w:rsid w:val="00EB69CF"/>
    <w:rsid w:val="00ED0120"/>
    <w:rsid w:val="00ED5420"/>
    <w:rsid w:val="00ED7E41"/>
    <w:rsid w:val="00EF5966"/>
    <w:rsid w:val="00F024F8"/>
    <w:rsid w:val="00F10F0B"/>
    <w:rsid w:val="00F21A4E"/>
    <w:rsid w:val="00F23AF9"/>
    <w:rsid w:val="00F24A6E"/>
    <w:rsid w:val="00F33A43"/>
    <w:rsid w:val="00F53E0D"/>
    <w:rsid w:val="00F557A8"/>
    <w:rsid w:val="00F65B2D"/>
    <w:rsid w:val="00F72FC5"/>
    <w:rsid w:val="00F81B89"/>
    <w:rsid w:val="00F82C21"/>
    <w:rsid w:val="00F82CA0"/>
    <w:rsid w:val="00FB14C0"/>
    <w:rsid w:val="00FC009B"/>
    <w:rsid w:val="00FC37B1"/>
    <w:rsid w:val="00FC4794"/>
    <w:rsid w:val="00FD4046"/>
    <w:rsid w:val="00FE2393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11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95</Words>
  <Characters>9665</Characters>
  <Application>Microsoft Office Word</Application>
  <DocSecurity>0</DocSecurity>
  <Lines>80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üneş Topçu</cp:lastModifiedBy>
  <cp:revision>2</cp:revision>
  <dcterms:created xsi:type="dcterms:W3CDTF">2023-02-27T08:18:00Z</dcterms:created>
  <dcterms:modified xsi:type="dcterms:W3CDTF">2023-02-27T08:18:00Z</dcterms:modified>
</cp:coreProperties>
</file>